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13EC96" w14:textId="77777777" w:rsidR="002376AE" w:rsidRPr="00FB31C6" w:rsidRDefault="00DB7FF6" w:rsidP="002376AE">
      <w:pPr>
        <w:ind w:right="-990"/>
        <w:rPr>
          <w:rStyle w:val="Heading2Char"/>
          <w:rFonts w:ascii="Times New Roman" w:hAnsi="Times New Roman" w:cs="Times New Roman"/>
          <w:color w:val="833C0B" w:themeColor="accent2" w:themeShade="80"/>
          <w:sz w:val="28"/>
          <w:szCs w:val="24"/>
        </w:rPr>
      </w:pPr>
      <w:r>
        <w:rPr>
          <w:rFonts w:ascii="Times New Roman" w:eastAsiaTheme="majorEastAsia" w:hAnsi="Times New Roman" w:cs="Times New Roman"/>
          <w:b/>
          <w:bCs/>
          <w:noProof/>
          <w:color w:val="833C0B" w:themeColor="accent2" w:themeShade="80"/>
          <w:sz w:val="28"/>
          <w:szCs w:val="24"/>
        </w:rPr>
        <w:t>Technical Trainer</w:t>
      </w:r>
      <w:r w:rsidR="003C75AA">
        <w:rPr>
          <w:rFonts w:ascii="Times New Roman" w:eastAsiaTheme="majorEastAsia" w:hAnsi="Times New Roman" w:cs="Times New Roman"/>
          <w:b/>
          <w:bCs/>
          <w:noProof/>
          <w:color w:val="833C0B" w:themeColor="accent2" w:themeShade="80"/>
          <w:sz w:val="28"/>
          <w:szCs w:val="24"/>
        </w:rPr>
        <w:t xml:space="preserve">                                                                                                               </w:t>
      </w:r>
      <w:r w:rsidR="003C75AA">
        <w:rPr>
          <w:rFonts w:ascii="Times New Roman" w:eastAsiaTheme="majorEastAsia" w:hAnsi="Times New Roman" w:cs="Times New Roman"/>
          <w:b/>
          <w:bCs/>
          <w:noProof/>
          <w:color w:val="833C0B" w:themeColor="accent2" w:themeShade="80"/>
          <w:sz w:val="28"/>
          <w:szCs w:val="24"/>
          <w:lang w:bidi="ta-IN"/>
        </w:rPr>
        <w:drawing>
          <wp:inline distT="0" distB="0" distL="0" distR="0" wp14:anchorId="23A7B456" wp14:editId="73BE1F81">
            <wp:extent cx="734416" cy="979221"/>
            <wp:effectExtent l="19050" t="0" r="8534" b="0"/>
            <wp:docPr id="3" name="Picture 2" descr="2014-03-05 11.17.3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014-03-05 11.17.33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34369" cy="97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81C9E" w14:textId="77777777" w:rsidR="003C75AA" w:rsidRDefault="002376AE" w:rsidP="002376AE">
      <w:pPr>
        <w:ind w:right="-990"/>
        <w:rPr>
          <w:rFonts w:ascii="Times New Roman" w:hAnsi="Times New Roman" w:cs="Times New Roman"/>
          <w:color w:val="0D0D0D" w:themeColor="text1" w:themeTint="F2"/>
        </w:rPr>
      </w:pPr>
      <w:r w:rsidRPr="003E6326">
        <w:rPr>
          <w:rStyle w:val="Heading2Char"/>
          <w:rFonts w:ascii="Times New Roman" w:hAnsi="Times New Roman" w:cs="Times New Roman"/>
          <w:color w:val="1F4E79" w:themeColor="accent1" w:themeShade="80"/>
          <w:sz w:val="22"/>
          <w:szCs w:val="22"/>
        </w:rPr>
        <w:t>Date of Birth</w:t>
      </w:r>
      <w:r w:rsidRPr="007009FB">
        <w:rPr>
          <w:rStyle w:val="Heading2Char"/>
          <w:rFonts w:ascii="Times New Roman" w:hAnsi="Times New Roman" w:cs="Times New Roman"/>
          <w:b w:val="0"/>
          <w:color w:val="0D0D0D" w:themeColor="text1" w:themeTint="F2"/>
          <w:sz w:val="22"/>
          <w:szCs w:val="22"/>
        </w:rPr>
        <w:t xml:space="preserve">: </w:t>
      </w:r>
      <w:r w:rsidR="00DB7FF6">
        <w:rPr>
          <w:rStyle w:val="Heading2Char"/>
          <w:rFonts w:ascii="Times New Roman" w:hAnsi="Times New Roman" w:cs="Times New Roman"/>
          <w:b w:val="0"/>
          <w:color w:val="0D0D0D" w:themeColor="text1" w:themeTint="F2"/>
          <w:sz w:val="22"/>
          <w:szCs w:val="22"/>
        </w:rPr>
        <w:t>22</w:t>
      </w:r>
      <w:r w:rsidR="00DB7FF6" w:rsidRPr="00DB7FF6">
        <w:rPr>
          <w:rStyle w:val="Heading2Char"/>
          <w:rFonts w:ascii="Times New Roman" w:hAnsi="Times New Roman" w:cs="Times New Roman"/>
          <w:b w:val="0"/>
          <w:color w:val="0D0D0D" w:themeColor="text1" w:themeTint="F2"/>
          <w:sz w:val="22"/>
          <w:szCs w:val="22"/>
          <w:vertAlign w:val="superscript"/>
        </w:rPr>
        <w:t>nd</w:t>
      </w:r>
      <w:r w:rsidR="00DB7FF6">
        <w:rPr>
          <w:rStyle w:val="Heading2Char"/>
          <w:rFonts w:ascii="Times New Roman" w:hAnsi="Times New Roman" w:cs="Times New Roman"/>
          <w:b w:val="0"/>
          <w:color w:val="0D0D0D" w:themeColor="text1" w:themeTint="F2"/>
          <w:sz w:val="22"/>
          <w:szCs w:val="22"/>
        </w:rPr>
        <w:t xml:space="preserve"> Nov 1978</w:t>
      </w:r>
      <w:r w:rsidRPr="007009FB">
        <w:rPr>
          <w:rStyle w:val="Heading2Char"/>
          <w:rFonts w:ascii="Times New Roman" w:hAnsi="Times New Roman" w:cs="Times New Roman"/>
          <w:b w:val="0"/>
          <w:color w:val="0D0D0D" w:themeColor="text1" w:themeTint="F2"/>
          <w:sz w:val="22"/>
          <w:szCs w:val="22"/>
        </w:rPr>
        <w:t xml:space="preserve"> | </w:t>
      </w:r>
      <w:r w:rsidRPr="003E6326">
        <w:rPr>
          <w:rStyle w:val="Heading2Char"/>
          <w:rFonts w:ascii="Times New Roman" w:hAnsi="Times New Roman" w:cs="Times New Roman"/>
          <w:color w:val="1F4E79" w:themeColor="accent1" w:themeShade="80"/>
          <w:sz w:val="22"/>
          <w:szCs w:val="22"/>
        </w:rPr>
        <w:t>Nationality</w:t>
      </w:r>
      <w:r w:rsidRPr="007009FB">
        <w:rPr>
          <w:rStyle w:val="Heading2Char"/>
          <w:rFonts w:ascii="Times New Roman" w:hAnsi="Times New Roman" w:cs="Times New Roman"/>
          <w:b w:val="0"/>
          <w:color w:val="0D0D0D" w:themeColor="text1" w:themeTint="F2"/>
          <w:sz w:val="22"/>
          <w:szCs w:val="22"/>
        </w:rPr>
        <w:t xml:space="preserve">: Indian | </w:t>
      </w:r>
      <w:r w:rsidRPr="003E6326">
        <w:rPr>
          <w:rStyle w:val="Heading2Char"/>
          <w:rFonts w:ascii="Times New Roman" w:hAnsi="Times New Roman" w:cs="Times New Roman"/>
          <w:color w:val="1F4E79" w:themeColor="accent1" w:themeShade="80"/>
          <w:sz w:val="22"/>
          <w:szCs w:val="22"/>
        </w:rPr>
        <w:t>Location</w:t>
      </w:r>
      <w:r w:rsidRPr="007009FB">
        <w:rPr>
          <w:rStyle w:val="Heading2Char"/>
          <w:rFonts w:ascii="Times New Roman" w:hAnsi="Times New Roman" w:cs="Times New Roman"/>
          <w:b w:val="0"/>
          <w:color w:val="0D0D0D" w:themeColor="text1" w:themeTint="F2"/>
          <w:sz w:val="22"/>
          <w:szCs w:val="22"/>
        </w:rPr>
        <w:t>:</w:t>
      </w:r>
      <w:r w:rsidR="00A94625" w:rsidRPr="007009FB">
        <w:rPr>
          <w:rStyle w:val="Heading2Char"/>
          <w:rFonts w:ascii="Times New Roman" w:hAnsi="Times New Roman" w:cs="Times New Roman"/>
          <w:b w:val="0"/>
          <w:color w:val="0D0D0D" w:themeColor="text1" w:themeTint="F2"/>
          <w:sz w:val="22"/>
          <w:szCs w:val="22"/>
        </w:rPr>
        <w:t xml:space="preserve"> </w:t>
      </w:r>
      <w:r w:rsidR="00DB7FF6">
        <w:rPr>
          <w:rStyle w:val="Heading2Char"/>
          <w:rFonts w:ascii="Times New Roman" w:hAnsi="Times New Roman" w:cs="Times New Roman"/>
          <w:b w:val="0"/>
          <w:color w:val="0D0D0D" w:themeColor="text1" w:themeTint="F2"/>
          <w:sz w:val="22"/>
          <w:szCs w:val="22"/>
        </w:rPr>
        <w:t>DOMBIVLI (Thane District)</w:t>
      </w:r>
      <w:r w:rsidRPr="007009FB">
        <w:rPr>
          <w:rStyle w:val="Heading2Char"/>
          <w:rFonts w:ascii="Times New Roman" w:hAnsi="Times New Roman" w:cs="Times New Roman"/>
          <w:color w:val="0D0D0D" w:themeColor="text1" w:themeTint="F2"/>
          <w:sz w:val="22"/>
          <w:szCs w:val="22"/>
        </w:rPr>
        <w:t xml:space="preserve"> </w:t>
      </w:r>
      <w:r w:rsidRPr="007009FB">
        <w:rPr>
          <w:rStyle w:val="Heading2Char"/>
          <w:rFonts w:ascii="Times New Roman" w:hAnsi="Times New Roman" w:cs="Times New Roman"/>
          <w:b w:val="0"/>
          <w:color w:val="0D0D0D" w:themeColor="text1" w:themeTint="F2"/>
          <w:sz w:val="22"/>
          <w:szCs w:val="22"/>
        </w:rPr>
        <w:br/>
      </w:r>
      <w:r w:rsidR="00DB7FF6">
        <w:rPr>
          <w:rFonts w:ascii="Times New Roman" w:hAnsi="Times New Roman" w:cs="Times New Roman"/>
          <w:noProof/>
          <w:color w:val="0D0D0D" w:themeColor="text1" w:themeTint="F2"/>
          <w:lang w:bidi="ta-IN"/>
        </w:rPr>
        <w:t>Female</w:t>
      </w:r>
      <w:r w:rsidRPr="007009FB">
        <w:rPr>
          <w:rFonts w:ascii="Times New Roman" w:hAnsi="Times New Roman" w:cs="Times New Roman"/>
          <w:color w:val="0D0D0D" w:themeColor="text1" w:themeTint="F2"/>
        </w:rPr>
        <w:t xml:space="preserve"> | </w:t>
      </w:r>
      <w:r w:rsidRPr="007009FB">
        <w:rPr>
          <w:rFonts w:ascii="Times New Roman" w:hAnsi="Times New Roman" w:cs="Times New Roman"/>
          <w:noProof/>
          <w:color w:val="0D0D0D" w:themeColor="text1" w:themeTint="F2"/>
          <w:lang w:bidi="ta-IN"/>
        </w:rPr>
        <w:drawing>
          <wp:inline distT="0" distB="0" distL="0" distR="0" wp14:anchorId="5FCB9704" wp14:editId="206D57BC">
            <wp:extent cx="146304" cy="146304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hone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700" cy="15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B7FF6">
        <w:rPr>
          <w:rFonts w:ascii="Times New Roman" w:hAnsi="Times New Roman" w:cs="Times New Roman"/>
          <w:color w:val="0D0D0D" w:themeColor="text1" w:themeTint="F2"/>
        </w:rPr>
        <w:t xml:space="preserve"> +</w:t>
      </w:r>
      <w:r w:rsidR="003C75AA">
        <w:rPr>
          <w:rFonts w:ascii="Times New Roman" w:hAnsi="Times New Roman" w:cs="Times New Roman"/>
          <w:color w:val="0D0D0D" w:themeColor="text1" w:themeTint="F2"/>
        </w:rPr>
        <w:t>9082258571, 8879358103</w:t>
      </w:r>
      <w:r w:rsidRPr="007009FB">
        <w:rPr>
          <w:rFonts w:ascii="Times New Roman" w:hAnsi="Times New Roman" w:cs="Times New Roman"/>
          <w:color w:val="0D0D0D" w:themeColor="text1" w:themeTint="F2"/>
        </w:rPr>
        <w:t xml:space="preserve"> </w:t>
      </w:r>
      <w:r w:rsidR="00A94625" w:rsidRPr="007009FB">
        <w:rPr>
          <w:rFonts w:ascii="Times New Roman" w:hAnsi="Times New Roman" w:cs="Times New Roman"/>
          <w:color w:val="0D0D0D" w:themeColor="text1" w:themeTint="F2"/>
        </w:rPr>
        <w:t xml:space="preserve">| </w:t>
      </w:r>
      <w:r w:rsidR="00A94625" w:rsidRPr="007009FB">
        <w:rPr>
          <w:rFonts w:ascii="Times New Roman" w:hAnsi="Times New Roman" w:cs="Times New Roman"/>
          <w:noProof/>
          <w:color w:val="000000" w:themeColor="text1"/>
          <w:lang w:bidi="ta-IN"/>
        </w:rPr>
        <w:drawing>
          <wp:inline distT="0" distB="0" distL="0" distR="0" wp14:anchorId="1DCB94A0" wp14:editId="261182FC">
            <wp:extent cx="285293" cy="186382"/>
            <wp:effectExtent l="19050" t="0" r="457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an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376" cy="228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94625" w:rsidRPr="007009FB">
        <w:rPr>
          <w:rFonts w:ascii="Times New Roman" w:hAnsi="Times New Roman" w:cs="Times New Roman"/>
          <w:color w:val="0D0D0D" w:themeColor="text1" w:themeTint="F2"/>
        </w:rPr>
        <w:t xml:space="preserve"> </w:t>
      </w:r>
      <w:r w:rsidR="003C75AA">
        <w:rPr>
          <w:rFonts w:ascii="Times New Roman" w:hAnsi="Times New Roman" w:cs="Times New Roman"/>
          <w:color w:val="0D0D0D" w:themeColor="text1" w:themeTint="F2"/>
        </w:rPr>
        <w:t>AKCPD8928N</w:t>
      </w:r>
    </w:p>
    <w:p w14:paraId="381EC958" w14:textId="77777777" w:rsidR="002376AE" w:rsidRPr="007009FB" w:rsidRDefault="002376AE" w:rsidP="002376AE">
      <w:pPr>
        <w:ind w:right="-990"/>
        <w:rPr>
          <w:rStyle w:val="Hyperlink"/>
          <w:rFonts w:ascii="Times New Roman" w:hAnsi="Times New Roman" w:cs="Times New Roman"/>
          <w:color w:val="0D0D0D" w:themeColor="text1" w:themeTint="F2"/>
          <w:u w:val="none"/>
        </w:rPr>
      </w:pPr>
      <w:r w:rsidRPr="007009FB">
        <w:rPr>
          <w:rFonts w:ascii="Times New Roman" w:hAnsi="Times New Roman" w:cs="Times New Roman"/>
          <w:b/>
          <w:noProof/>
          <w:color w:val="0D0D0D" w:themeColor="text1" w:themeTint="F2"/>
          <w:lang w:bidi="ta-IN"/>
        </w:rPr>
        <w:drawing>
          <wp:inline distT="0" distB="0" distL="0" distR="0" wp14:anchorId="08DAD49E" wp14:editId="4E1B676C">
            <wp:extent cx="140335" cy="1403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mail-Logo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490" cy="14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009FB">
        <w:rPr>
          <w:rFonts w:ascii="Times New Roman" w:hAnsi="Times New Roman" w:cs="Times New Roman"/>
          <w:b/>
          <w:color w:val="0D0D0D" w:themeColor="text1" w:themeTint="F2"/>
        </w:rPr>
        <w:t xml:space="preserve"> </w:t>
      </w:r>
      <w:hyperlink r:id="rId12" w:history="1">
        <w:r w:rsidR="003C75AA">
          <w:rPr>
            <w:rStyle w:val="Hyperlink"/>
            <w:rFonts w:ascii="Times New Roman" w:hAnsi="Times New Roman" w:cs="Times New Roman"/>
            <w:color w:val="0000FF"/>
          </w:rPr>
          <w:t>krishnadeshpande141</w:t>
        </w:r>
        <w:r w:rsidRPr="004D1A66">
          <w:rPr>
            <w:rStyle w:val="Hyperlink"/>
            <w:rFonts w:ascii="Times New Roman" w:hAnsi="Times New Roman" w:cs="Times New Roman"/>
            <w:color w:val="0000FF"/>
          </w:rPr>
          <w:t>gmail.com</w:t>
        </w:r>
      </w:hyperlink>
      <w:r w:rsidRPr="007009FB">
        <w:rPr>
          <w:rStyle w:val="Hyperlink"/>
          <w:rFonts w:ascii="Times New Roman" w:hAnsi="Times New Roman" w:cs="Times New Roman"/>
          <w:color w:val="0D0D0D" w:themeColor="text1" w:themeTint="F2"/>
        </w:rPr>
        <w:t xml:space="preserve">  </w:t>
      </w:r>
      <w:r w:rsidRPr="007009FB">
        <w:rPr>
          <w:rFonts w:ascii="Times New Roman" w:eastAsiaTheme="majorEastAsia" w:hAnsi="Times New Roman" w:cs="Times New Roman"/>
          <w:b/>
          <w:bCs/>
          <w:noProof/>
          <w:color w:val="0D0D0D" w:themeColor="text1" w:themeTint="F2"/>
          <w:lang w:bidi="ta-IN"/>
        </w:rPr>
        <w:drawing>
          <wp:inline distT="0" distB="0" distL="0" distR="0" wp14:anchorId="0C5B72A7" wp14:editId="2B4A3108">
            <wp:extent cx="142875" cy="1428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linkedin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13" cy="151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009FB">
        <w:rPr>
          <w:rFonts w:ascii="Times New Roman" w:hAnsi="Times New Roman" w:cs="Times New Roman"/>
          <w:color w:val="0D0D0D" w:themeColor="text1" w:themeTint="F2"/>
        </w:rPr>
        <w:t xml:space="preserve"> </w:t>
      </w:r>
      <w:hyperlink r:id="rId14" w:history="1">
        <w:r w:rsidR="003C75AA">
          <w:rPr>
            <w:rStyle w:val="Hyperlink"/>
          </w:rPr>
          <w:t>https://www.linkedin.com/in/krishna-deshpande-1954225b/</w:t>
        </w:r>
      </w:hyperlink>
    </w:p>
    <w:p w14:paraId="101EF6AF" w14:textId="13A2546C" w:rsidR="006F2516" w:rsidRPr="007009FB" w:rsidRDefault="008E605D" w:rsidP="006F2516">
      <w:pPr>
        <w:pStyle w:val="Heading2"/>
        <w:rPr>
          <w:rFonts w:ascii="Times New Roman" w:hAnsi="Times New Roman" w:cs="Times New Roman"/>
          <w:color w:val="0D0D0D" w:themeColor="text1" w:themeTint="F2"/>
          <w:sz w:val="24"/>
          <w:szCs w:val="24"/>
        </w:rPr>
      </w:pPr>
      <w:r>
        <w:rPr>
          <w:rFonts w:ascii="Arial" w:hAnsi="Arial" w:cs="Arial"/>
          <w:noProof/>
          <w:color w:val="000000" w:themeColor="text1"/>
          <w:sz w:val="21"/>
          <w:szCs w:val="21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5847DADE" wp14:editId="23E497DA">
                <wp:simplePos x="0" y="0"/>
                <wp:positionH relativeFrom="column">
                  <wp:posOffset>19050</wp:posOffset>
                </wp:positionH>
                <wp:positionV relativeFrom="paragraph">
                  <wp:posOffset>247014</wp:posOffset>
                </wp:positionV>
                <wp:extent cx="6810375" cy="0"/>
                <wp:effectExtent l="0" t="0" r="0" b="0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103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6A73CF6" id="Straight Connector 23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.5pt,19.45pt" to="537.7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" strokecolor="#5b9bd5 [3204]" strokeweight="1.5pt">
                <v:stroke joinstyle="miter"/>
                <o:lock v:ext="edit" shapetype="f"/>
              </v:line>
            </w:pict>
          </mc:Fallback>
        </mc:AlternateContent>
      </w:r>
      <w:r w:rsidR="006F2516">
        <w:rPr>
          <w:rFonts w:ascii="Times New Roman" w:hAnsi="Times New Roman" w:cs="Times New Roman"/>
          <w:color w:val="0D0D0D" w:themeColor="text1" w:themeTint="F2"/>
          <w:sz w:val="21"/>
          <w:szCs w:val="21"/>
        </w:rPr>
        <w:t xml:space="preserve"> </w:t>
      </w:r>
      <w:r w:rsidR="00BE772E" w:rsidRPr="00BE772E">
        <w:rPr>
          <w:rFonts w:ascii="Times New Roman" w:hAnsi="Times New Roman" w:cs="Times New Roman"/>
          <w:color w:val="1F3864" w:themeColor="accent5" w:themeShade="80"/>
          <w:sz w:val="24"/>
          <w:szCs w:val="24"/>
        </w:rPr>
        <w:t>PROFILE SUMMARY</w:t>
      </w:r>
      <w:r w:rsidR="006F2516" w:rsidRPr="007009FB">
        <w:rPr>
          <w:rFonts w:ascii="Times New Roman" w:hAnsi="Times New Roman" w:cs="Times New Roman"/>
          <w:color w:val="0D0D0D" w:themeColor="text1" w:themeTint="F2"/>
          <w:sz w:val="24"/>
          <w:szCs w:val="24"/>
        </w:rPr>
        <w:br/>
      </w:r>
    </w:p>
    <w:p w14:paraId="0EEA5684" w14:textId="77777777" w:rsidR="00741B9D" w:rsidRPr="007009FB" w:rsidRDefault="00741B9D" w:rsidP="006F251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D0D0D" w:themeColor="text1" w:themeTint="F2"/>
          <w:sz w:val="24"/>
          <w:szCs w:val="24"/>
        </w:rPr>
        <w:sectPr w:rsidR="00741B9D" w:rsidRPr="007009FB" w:rsidSect="002376AE">
          <w:headerReference w:type="default" r:id="rId15"/>
          <w:pgSz w:w="12240" w:h="15840"/>
          <w:pgMar w:top="720" w:right="720" w:bottom="720" w:left="720" w:header="288" w:footer="720" w:gutter="0"/>
          <w:cols w:space="720"/>
          <w:docGrid w:linePitch="360"/>
        </w:sectPr>
      </w:pPr>
    </w:p>
    <w:p w14:paraId="4F05CF9B" w14:textId="77777777" w:rsidR="00B12C0B" w:rsidRDefault="00B12C0B" w:rsidP="00B12C0B">
      <w:pPr>
        <w:pStyle w:val="NoSpacing"/>
        <w:ind w:left="720"/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</w:p>
    <w:p w14:paraId="2CFA5C5B" w14:textId="177DAE3A" w:rsidR="00E35953" w:rsidRDefault="00E35953" w:rsidP="00E35953">
      <w:pPr>
        <w:pStyle w:val="NoSpacing"/>
        <w:numPr>
          <w:ilvl w:val="0"/>
          <w:numId w:val="1"/>
        </w:numPr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  <w:r w:rsidRPr="00E35953">
        <w:rPr>
          <w:rFonts w:ascii="Times New Roman" w:eastAsiaTheme="minorHAnsi" w:hAnsi="Times New Roman"/>
          <w:color w:val="0D0D0D" w:themeColor="text1" w:themeTint="F2"/>
          <w:lang w:val="en-US" w:eastAsia="en-US"/>
        </w:rPr>
        <w:t>Engaging, understanding, and knowledgeable technical trainer</w:t>
      </w:r>
      <w:r w:rsidR="009279C9">
        <w:rPr>
          <w:rFonts w:ascii="Times New Roman" w:eastAsiaTheme="minorHAnsi" w:hAnsi="Times New Roman"/>
          <w:color w:val="0D0D0D" w:themeColor="text1" w:themeTint="F2"/>
          <w:lang w:val="en-US" w:eastAsia="en-US"/>
        </w:rPr>
        <w:t xml:space="preserve"> </w:t>
      </w:r>
      <w:r w:rsidR="009279C9" w:rsidRPr="009279C9">
        <w:rPr>
          <w:rFonts w:ascii="Times New Roman" w:eastAsiaTheme="minorHAnsi" w:hAnsi="Times New Roman"/>
          <w:color w:val="0D0D0D" w:themeColor="text1" w:themeTint="F2"/>
          <w:lang w:val="en-US" w:eastAsia="en-US"/>
        </w:rPr>
        <w:t xml:space="preserve">with over </w:t>
      </w:r>
      <w:r w:rsidR="0059343E">
        <w:rPr>
          <w:rFonts w:ascii="Times New Roman" w:eastAsiaTheme="minorHAnsi" w:hAnsi="Times New Roman"/>
          <w:color w:val="0D0D0D" w:themeColor="text1" w:themeTint="F2"/>
          <w:lang w:val="en-US" w:eastAsia="en-US"/>
        </w:rPr>
        <w:t>20</w:t>
      </w:r>
      <w:r w:rsidR="009279C9" w:rsidRPr="009279C9">
        <w:rPr>
          <w:rFonts w:ascii="Times New Roman" w:eastAsiaTheme="minorHAnsi" w:hAnsi="Times New Roman"/>
          <w:color w:val="0D0D0D" w:themeColor="text1" w:themeTint="F2"/>
          <w:lang w:val="en-US" w:eastAsia="en-US"/>
        </w:rPr>
        <w:t xml:space="preserve"> years of experience</w:t>
      </w:r>
      <w:r>
        <w:rPr>
          <w:rFonts w:ascii="Times New Roman" w:eastAsiaTheme="minorHAnsi" w:hAnsi="Times New Roman"/>
          <w:color w:val="0D0D0D" w:themeColor="text1" w:themeTint="F2"/>
          <w:lang w:val="en-US" w:eastAsia="en-US"/>
        </w:rPr>
        <w:t xml:space="preserve"> </w:t>
      </w:r>
      <w:r w:rsidR="009279C9" w:rsidRPr="00E35953">
        <w:rPr>
          <w:rFonts w:ascii="Times New Roman" w:eastAsiaTheme="minorHAnsi" w:hAnsi="Times New Roman"/>
          <w:color w:val="0D0D0D" w:themeColor="text1" w:themeTint="F2"/>
          <w:lang w:val="en-US" w:eastAsia="en-US"/>
        </w:rPr>
        <w:t>on various technologie</w:t>
      </w:r>
      <w:r w:rsidR="009279C9">
        <w:rPr>
          <w:rFonts w:ascii="Times New Roman" w:eastAsiaTheme="minorHAnsi" w:hAnsi="Times New Roman"/>
          <w:color w:val="0D0D0D" w:themeColor="text1" w:themeTint="F2"/>
          <w:lang w:val="en-US" w:eastAsia="en-US"/>
        </w:rPr>
        <w:t>s majorly .NET</w:t>
      </w:r>
      <w:r w:rsidR="00587A45">
        <w:rPr>
          <w:rFonts w:ascii="Times New Roman" w:eastAsiaTheme="minorHAnsi" w:hAnsi="Times New Roman"/>
          <w:color w:val="0D0D0D" w:themeColor="text1" w:themeTint="F2"/>
          <w:lang w:val="en-US" w:eastAsia="en-US"/>
        </w:rPr>
        <w:t xml:space="preserve"> </w:t>
      </w:r>
      <w:r w:rsidR="009279C9" w:rsidRPr="00E35953">
        <w:rPr>
          <w:rFonts w:ascii="Times New Roman" w:eastAsiaTheme="minorHAnsi" w:hAnsi="Times New Roman"/>
          <w:color w:val="0D0D0D" w:themeColor="text1" w:themeTint="F2"/>
          <w:lang w:val="en-US" w:eastAsia="en-US"/>
        </w:rPr>
        <w:t xml:space="preserve">applications </w:t>
      </w:r>
      <w:r w:rsidRPr="00E35953">
        <w:rPr>
          <w:rFonts w:ascii="Times New Roman" w:eastAsiaTheme="minorHAnsi" w:hAnsi="Times New Roman"/>
          <w:color w:val="0D0D0D" w:themeColor="text1" w:themeTint="F2"/>
          <w:lang w:val="en-US" w:eastAsia="en-US"/>
        </w:rPr>
        <w:t>educating seasoned employees and new hires in the field of information systems and technology.</w:t>
      </w:r>
    </w:p>
    <w:p w14:paraId="1BB5C9E1" w14:textId="77777777" w:rsidR="007750C2" w:rsidRDefault="007750C2" w:rsidP="007750C2">
      <w:pPr>
        <w:pStyle w:val="ListParagraph"/>
        <w:jc w:val="both"/>
        <w:rPr>
          <w:rFonts w:ascii="Times New Roman" w:hAnsi="Times New Roman" w:cs="Times New Roman"/>
          <w:color w:val="0D0D0D" w:themeColor="text1" w:themeTint="F2"/>
        </w:rPr>
      </w:pPr>
    </w:p>
    <w:p w14:paraId="280E86C5" w14:textId="77777777" w:rsidR="00E35953" w:rsidRDefault="009279C9" w:rsidP="006F2516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color w:val="0D0D0D" w:themeColor="text1" w:themeTint="F2"/>
        </w:rPr>
      </w:pPr>
      <w:r>
        <w:rPr>
          <w:rFonts w:ascii="Times New Roman" w:hAnsi="Times New Roman" w:cs="Times New Roman"/>
          <w:color w:val="0D0D0D" w:themeColor="text1" w:themeTint="F2"/>
        </w:rPr>
        <w:t xml:space="preserve">Microsoft </w:t>
      </w:r>
      <w:r w:rsidR="007750C2">
        <w:rPr>
          <w:rFonts w:ascii="Times New Roman" w:hAnsi="Times New Roman" w:cs="Times New Roman"/>
          <w:color w:val="0D0D0D" w:themeColor="text1" w:themeTint="F2"/>
        </w:rPr>
        <w:t>Certified Professional</w:t>
      </w:r>
    </w:p>
    <w:p w14:paraId="5054F8B9" w14:textId="77777777" w:rsidR="007750C2" w:rsidRPr="007750C2" w:rsidRDefault="007750C2" w:rsidP="007750C2">
      <w:pPr>
        <w:pStyle w:val="ListParagraph"/>
        <w:jc w:val="both"/>
        <w:rPr>
          <w:rFonts w:ascii="Times New Roman" w:hAnsi="Times New Roman"/>
          <w:color w:val="0D0D0D" w:themeColor="text1" w:themeTint="F2"/>
        </w:rPr>
      </w:pPr>
    </w:p>
    <w:p w14:paraId="66D6C425" w14:textId="77777777" w:rsidR="007750C2" w:rsidRPr="007750C2" w:rsidRDefault="007750C2" w:rsidP="007750C2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color w:val="0D0D0D" w:themeColor="text1" w:themeTint="F2"/>
        </w:rPr>
      </w:pPr>
      <w:r w:rsidRPr="007750C2">
        <w:rPr>
          <w:rFonts w:ascii="Times New Roman" w:hAnsi="Times New Roman" w:cs="Times New Roman"/>
          <w:color w:val="0D0D0D" w:themeColor="text1" w:themeTint="F2"/>
        </w:rPr>
        <w:t xml:space="preserve">Innovative lesson planner, adapt at assessing the training needs of employees at various skill levels and adjusting training programs to fit those needs. </w:t>
      </w:r>
    </w:p>
    <w:p w14:paraId="582FB1B5" w14:textId="77777777" w:rsidR="007750C2" w:rsidRDefault="007750C2" w:rsidP="007750C2">
      <w:pPr>
        <w:pStyle w:val="ListParagraph"/>
        <w:jc w:val="both"/>
        <w:rPr>
          <w:rFonts w:ascii="Times New Roman" w:hAnsi="Times New Roman"/>
          <w:color w:val="0D0D0D" w:themeColor="text1" w:themeTint="F2"/>
        </w:rPr>
      </w:pPr>
    </w:p>
    <w:p w14:paraId="7AD8352F" w14:textId="5D00C044" w:rsidR="00717A80" w:rsidRPr="00717A80" w:rsidRDefault="00BE772E" w:rsidP="00717A80">
      <w:pPr>
        <w:pStyle w:val="ListParagraph"/>
        <w:numPr>
          <w:ilvl w:val="0"/>
          <w:numId w:val="19"/>
        </w:numPr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</w:pPr>
      <w:r w:rsidRPr="00717A80"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t>EMPLOYMENT</w:t>
      </w:r>
      <w:r w:rsidR="00717A80"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t xml:space="preserve"> STATUS</w:t>
      </w:r>
      <w:r w:rsidR="00A1219D" w:rsidRPr="00717A80"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br/>
      </w:r>
    </w:p>
    <w:p w14:paraId="23950518" w14:textId="11F8B886" w:rsidR="00717A80" w:rsidRPr="00717A80" w:rsidRDefault="00717A80" w:rsidP="00717A80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color w:val="0070C0"/>
        </w:rPr>
      </w:pPr>
      <w:r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t xml:space="preserve">Currently working as freelance .NET TRAINER from May 2019-Till </w:t>
      </w:r>
      <w:r w:rsidR="00AC5D98"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t xml:space="preserve">date </w:t>
      </w:r>
      <w:r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t xml:space="preserve">for </w:t>
      </w:r>
      <w:r w:rsidR="00AC5D98"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t>various IT companies.</w:t>
      </w:r>
    </w:p>
    <w:p w14:paraId="5643AD36" w14:textId="3EE6F236" w:rsidR="00717A80" w:rsidRPr="00717A80" w:rsidRDefault="00717A80" w:rsidP="00717A80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b/>
          <w:color w:val="0070C0"/>
        </w:rPr>
      </w:pPr>
      <w:r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t>Conducting ONLINE TRAININGS.</w:t>
      </w:r>
    </w:p>
    <w:p w14:paraId="0D529DCF" w14:textId="77777777" w:rsidR="00717A80" w:rsidRPr="00717A80" w:rsidRDefault="00717A80" w:rsidP="00717A80">
      <w:pPr>
        <w:pStyle w:val="ListParagraph"/>
        <w:rPr>
          <w:rFonts w:ascii="Times New Roman" w:hAnsi="Times New Roman" w:cs="Times New Roman"/>
          <w:b/>
          <w:color w:val="0070C0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199"/>
        <w:gridCol w:w="3056"/>
        <w:gridCol w:w="4815"/>
      </w:tblGrid>
      <w:tr w:rsidR="00AC5D98" w14:paraId="61692396" w14:textId="77777777" w:rsidTr="00382801">
        <w:tc>
          <w:tcPr>
            <w:tcW w:w="2394" w:type="dxa"/>
          </w:tcPr>
          <w:p w14:paraId="52AF4165" w14:textId="1CD5C599" w:rsidR="00AC5D98" w:rsidRDefault="00AC5D98" w:rsidP="00717A80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Sr No</w:t>
            </w:r>
          </w:p>
        </w:tc>
        <w:tc>
          <w:tcPr>
            <w:tcW w:w="3260" w:type="dxa"/>
          </w:tcPr>
          <w:p w14:paraId="286C920A" w14:textId="50E4A7DE" w:rsidR="00AC5D98" w:rsidRDefault="00AC5D98" w:rsidP="00717A80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Client Name</w:t>
            </w:r>
          </w:p>
        </w:tc>
        <w:tc>
          <w:tcPr>
            <w:tcW w:w="5136" w:type="dxa"/>
          </w:tcPr>
          <w:p w14:paraId="682B5502" w14:textId="274CD26D" w:rsidR="00AC5D98" w:rsidRDefault="00AC5D98" w:rsidP="00717A80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Technology</w:t>
            </w:r>
          </w:p>
        </w:tc>
      </w:tr>
      <w:tr w:rsidR="00AC5D98" w14:paraId="6AB9773B" w14:textId="77777777" w:rsidTr="00382801">
        <w:tc>
          <w:tcPr>
            <w:tcW w:w="2394" w:type="dxa"/>
          </w:tcPr>
          <w:p w14:paraId="198726FB" w14:textId="49316F2C" w:rsidR="00AC5D98" w:rsidRDefault="00AC5D98" w:rsidP="00717A80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1</w:t>
            </w:r>
          </w:p>
        </w:tc>
        <w:tc>
          <w:tcPr>
            <w:tcW w:w="3260" w:type="dxa"/>
          </w:tcPr>
          <w:p w14:paraId="70EF3DD4" w14:textId="66B9CD90" w:rsidR="00AC5D98" w:rsidRDefault="00AC5D98" w:rsidP="00717A80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 xml:space="preserve">Cognizant Technology Solutions </w:t>
            </w:r>
          </w:p>
        </w:tc>
        <w:tc>
          <w:tcPr>
            <w:tcW w:w="5136" w:type="dxa"/>
          </w:tcPr>
          <w:p w14:paraId="2523D545" w14:textId="326EF173" w:rsidR="00AC5D98" w:rsidRDefault="00AC5D98" w:rsidP="00717A80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 xml:space="preserve">.NET </w:t>
            </w:r>
            <w:proofErr w:type="gramStart"/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TRACK(</w:t>
            </w:r>
            <w:proofErr w:type="gramEnd"/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C#, ASP.NET, MVC, ANGULAR, WEB API)</w:t>
            </w:r>
          </w:p>
        </w:tc>
      </w:tr>
      <w:tr w:rsidR="00AC5D98" w14:paraId="24DD45BE" w14:textId="77777777" w:rsidTr="00382801">
        <w:tc>
          <w:tcPr>
            <w:tcW w:w="2394" w:type="dxa"/>
          </w:tcPr>
          <w:p w14:paraId="681FF0FE" w14:textId="6531A922" w:rsidR="00AC5D98" w:rsidRDefault="00AC5D98" w:rsidP="00AC5D98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2</w:t>
            </w:r>
          </w:p>
        </w:tc>
        <w:tc>
          <w:tcPr>
            <w:tcW w:w="3260" w:type="dxa"/>
          </w:tcPr>
          <w:p w14:paraId="2C6D22F5" w14:textId="69B0D4CA" w:rsidR="00AC5D98" w:rsidRDefault="00AC5D98" w:rsidP="00AC5D98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 xml:space="preserve">HCL </w:t>
            </w:r>
          </w:p>
        </w:tc>
        <w:tc>
          <w:tcPr>
            <w:tcW w:w="5136" w:type="dxa"/>
          </w:tcPr>
          <w:p w14:paraId="71E2CCF2" w14:textId="58C6950C" w:rsidR="00AC5D98" w:rsidRDefault="00AC5D98" w:rsidP="00AC5D98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 xml:space="preserve">.NET </w:t>
            </w:r>
            <w:proofErr w:type="gramStart"/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TRACK(</w:t>
            </w:r>
            <w:proofErr w:type="gramEnd"/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C#, ASP.NET, MVC, ANGULAR, WEB API)</w:t>
            </w:r>
          </w:p>
        </w:tc>
      </w:tr>
      <w:tr w:rsidR="00AC5D98" w14:paraId="13A00782" w14:textId="77777777" w:rsidTr="00382801">
        <w:tc>
          <w:tcPr>
            <w:tcW w:w="2394" w:type="dxa"/>
          </w:tcPr>
          <w:p w14:paraId="57C95E2B" w14:textId="5550DD14" w:rsidR="00AC5D98" w:rsidRDefault="00AC5D98" w:rsidP="00AC5D98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3</w:t>
            </w:r>
          </w:p>
        </w:tc>
        <w:tc>
          <w:tcPr>
            <w:tcW w:w="3260" w:type="dxa"/>
          </w:tcPr>
          <w:p w14:paraId="632E70C9" w14:textId="727572CD" w:rsidR="00AC5D98" w:rsidRDefault="00AC5D98" w:rsidP="00AC5D98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LNT</w:t>
            </w:r>
          </w:p>
        </w:tc>
        <w:tc>
          <w:tcPr>
            <w:tcW w:w="5136" w:type="dxa"/>
          </w:tcPr>
          <w:p w14:paraId="07A9AEB5" w14:textId="43C9E751" w:rsidR="00AC5D98" w:rsidRDefault="00AC5D98" w:rsidP="00AC5D98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 xml:space="preserve">.NET </w:t>
            </w: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 xml:space="preserve">CORE </w:t>
            </w:r>
            <w:proofErr w:type="gramStart"/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TRACK(</w:t>
            </w:r>
            <w:proofErr w:type="gramEnd"/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C#, ASP.NET, MVC, ANGULAR, WEB API)</w:t>
            </w:r>
          </w:p>
        </w:tc>
      </w:tr>
      <w:tr w:rsidR="00AC5D98" w14:paraId="3E24FB1F" w14:textId="77777777" w:rsidTr="00382801">
        <w:tc>
          <w:tcPr>
            <w:tcW w:w="2394" w:type="dxa"/>
          </w:tcPr>
          <w:p w14:paraId="7D4CD114" w14:textId="5227141A" w:rsidR="00AC5D98" w:rsidRDefault="00AC5D98" w:rsidP="00AC5D98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4</w:t>
            </w:r>
          </w:p>
        </w:tc>
        <w:tc>
          <w:tcPr>
            <w:tcW w:w="3260" w:type="dxa"/>
          </w:tcPr>
          <w:p w14:paraId="06FDD7B7" w14:textId="4A66E664" w:rsidR="00AC5D98" w:rsidRDefault="00AC5D98" w:rsidP="00AC5D98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WIPRO</w:t>
            </w:r>
          </w:p>
        </w:tc>
        <w:tc>
          <w:tcPr>
            <w:tcW w:w="5136" w:type="dxa"/>
          </w:tcPr>
          <w:p w14:paraId="53494D3D" w14:textId="3E9D4D68" w:rsidR="00AC5D98" w:rsidRDefault="00AC5D98" w:rsidP="00AC5D98">
            <w:pPr>
              <w:pStyle w:val="ListParagraph"/>
              <w:ind w:left="0"/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</w:pPr>
            <w:r>
              <w:rPr>
                <w:rFonts w:ascii="Times New Roman" w:eastAsiaTheme="majorEastAsia" w:hAnsi="Times New Roman" w:cs="Times New Roman"/>
                <w:b/>
                <w:bCs/>
                <w:color w:val="0D0D0D" w:themeColor="text1" w:themeTint="F2"/>
                <w:sz w:val="21"/>
                <w:szCs w:val="21"/>
              </w:rPr>
              <w:t>.NET FRAMEWORK RELATED TECHNOLOGIES.</w:t>
            </w:r>
          </w:p>
        </w:tc>
      </w:tr>
    </w:tbl>
    <w:p w14:paraId="18EC73F1" w14:textId="77777777" w:rsidR="00AC5D98" w:rsidRDefault="00AC5D98" w:rsidP="00717A80">
      <w:pPr>
        <w:pStyle w:val="ListParagraph"/>
        <w:rPr>
          <w:rFonts w:ascii="Times New Roman" w:eastAsiaTheme="majorEastAsia" w:hAnsi="Times New Roman" w:cs="Times New Roman"/>
          <w:b/>
          <w:bCs/>
          <w:color w:val="0D0D0D" w:themeColor="text1" w:themeTint="F2"/>
          <w:sz w:val="21"/>
          <w:szCs w:val="21"/>
        </w:rPr>
      </w:pPr>
    </w:p>
    <w:p w14:paraId="2D203667" w14:textId="77777777" w:rsidR="00AC5D98" w:rsidRDefault="00AC5D98" w:rsidP="00717A80">
      <w:pPr>
        <w:pStyle w:val="ListParagraph"/>
        <w:rPr>
          <w:rFonts w:ascii="Times New Roman" w:eastAsiaTheme="majorEastAsia" w:hAnsi="Times New Roman" w:cs="Times New Roman"/>
          <w:b/>
          <w:bCs/>
          <w:color w:val="0D0D0D" w:themeColor="text1" w:themeTint="F2"/>
          <w:sz w:val="21"/>
          <w:szCs w:val="21"/>
        </w:rPr>
      </w:pPr>
    </w:p>
    <w:p w14:paraId="24D7BD9F" w14:textId="77777777" w:rsidR="00AC5D98" w:rsidRDefault="00AC5D98" w:rsidP="00717A80">
      <w:pPr>
        <w:pStyle w:val="ListParagraph"/>
        <w:rPr>
          <w:rFonts w:ascii="Times New Roman" w:eastAsiaTheme="majorEastAsia" w:hAnsi="Times New Roman" w:cs="Times New Roman"/>
          <w:b/>
          <w:bCs/>
          <w:color w:val="0D0D0D" w:themeColor="text1" w:themeTint="F2"/>
          <w:sz w:val="21"/>
          <w:szCs w:val="21"/>
        </w:rPr>
      </w:pPr>
    </w:p>
    <w:p w14:paraId="38C146AB" w14:textId="47D3D679" w:rsidR="00481BBA" w:rsidRDefault="00AB4118" w:rsidP="00717A80">
      <w:pPr>
        <w:pStyle w:val="ListParagraph"/>
        <w:rPr>
          <w:rFonts w:ascii="Times New Roman" w:hAnsi="Times New Roman" w:cs="Times New Roman"/>
          <w:b/>
          <w:color w:val="0070C0"/>
        </w:rPr>
      </w:pPr>
      <w:r w:rsidRPr="00717A80">
        <w:rPr>
          <w:rFonts w:ascii="Times New Roman" w:eastAsiaTheme="majorEastAsia" w:hAnsi="Times New Roman" w:cs="Times New Roman"/>
          <w:b/>
          <w:bCs/>
          <w:color w:val="0D0D0D" w:themeColor="text1" w:themeTint="F2"/>
          <w:sz w:val="21"/>
          <w:szCs w:val="21"/>
        </w:rPr>
        <w:br/>
      </w:r>
      <w:r>
        <w:rPr>
          <w:noProof/>
          <w:lang w:bidi="ta-IN"/>
        </w:rPr>
        <w:drawing>
          <wp:inline distT="0" distB="0" distL="0" distR="0" wp14:anchorId="7E658B2A" wp14:editId="1898BA6E">
            <wp:extent cx="151130" cy="151130"/>
            <wp:effectExtent l="0" t="0" r="127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eytrix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242" cy="159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7A80">
        <w:rPr>
          <w:rFonts w:ascii="Times New Roman" w:eastAsiaTheme="majorEastAsia" w:hAnsi="Times New Roman" w:cs="Times New Roman"/>
          <w:b/>
          <w:bCs/>
          <w:color w:val="0D0D0D" w:themeColor="text1" w:themeTint="F2"/>
          <w:sz w:val="21"/>
          <w:szCs w:val="21"/>
        </w:rPr>
        <w:t xml:space="preserve"> </w:t>
      </w:r>
      <w:proofErr w:type="spellStart"/>
      <w:r w:rsidRPr="00717A80">
        <w:rPr>
          <w:rFonts w:ascii="Times New Roman" w:hAnsi="Times New Roman" w:cs="Times New Roman"/>
          <w:b/>
          <w:color w:val="1F4E79" w:themeColor="accent1" w:themeShade="80"/>
        </w:rPr>
        <w:t>Greytrix</w:t>
      </w:r>
      <w:proofErr w:type="spellEnd"/>
      <w:r w:rsidRPr="00717A80">
        <w:rPr>
          <w:rFonts w:ascii="Times New Roman" w:hAnsi="Times New Roman" w:cs="Times New Roman"/>
          <w:b/>
          <w:color w:val="1F4E79" w:themeColor="accent1" w:themeShade="80"/>
        </w:rPr>
        <w:t xml:space="preserve"> India Pvt. Ltd (July 20</w:t>
      </w:r>
      <w:r w:rsidR="007750C2" w:rsidRPr="00717A80">
        <w:rPr>
          <w:rFonts w:ascii="Times New Roman" w:hAnsi="Times New Roman" w:cs="Times New Roman"/>
          <w:b/>
          <w:color w:val="1F4E79" w:themeColor="accent1" w:themeShade="80"/>
        </w:rPr>
        <w:t>16–May 2019</w:t>
      </w:r>
      <w:r w:rsidRPr="00717A80">
        <w:rPr>
          <w:rFonts w:ascii="Times New Roman" w:hAnsi="Times New Roman" w:cs="Times New Roman"/>
          <w:b/>
          <w:color w:val="1F4E79" w:themeColor="accent1" w:themeShade="80"/>
        </w:rPr>
        <w:t>)</w:t>
      </w:r>
      <w:r w:rsidRPr="00717A80">
        <w:rPr>
          <w:rFonts w:ascii="Times New Roman" w:hAnsi="Times New Roman" w:cs="Times New Roman"/>
          <w:b/>
          <w:color w:val="1F4E79" w:themeColor="accent1" w:themeShade="80"/>
        </w:rPr>
        <w:tab/>
      </w:r>
      <w:r w:rsidRPr="00717A80">
        <w:rPr>
          <w:rFonts w:ascii="Times New Roman" w:hAnsi="Times New Roman" w:cs="Times New Roman"/>
        </w:rPr>
        <w:tab/>
      </w:r>
      <w:r w:rsidRPr="00717A80">
        <w:rPr>
          <w:rFonts w:ascii="Times New Roman" w:hAnsi="Times New Roman" w:cs="Times New Roman"/>
        </w:rPr>
        <w:tab/>
      </w:r>
      <w:r w:rsidRPr="00717A80">
        <w:rPr>
          <w:rFonts w:ascii="Times New Roman" w:hAnsi="Times New Roman" w:cs="Times New Roman"/>
        </w:rPr>
        <w:tab/>
      </w:r>
      <w:r w:rsidRPr="00717A80">
        <w:rPr>
          <w:rFonts w:ascii="Times New Roman" w:hAnsi="Times New Roman" w:cs="Times New Roman"/>
        </w:rPr>
        <w:tab/>
      </w:r>
      <w:r w:rsidRPr="00717A80">
        <w:rPr>
          <w:rFonts w:ascii="Times New Roman" w:hAnsi="Times New Roman" w:cs="Times New Roman"/>
        </w:rPr>
        <w:tab/>
      </w:r>
      <w:r w:rsidRPr="00717A80">
        <w:rPr>
          <w:rFonts w:ascii="Times New Roman" w:hAnsi="Times New Roman" w:cs="Times New Roman"/>
        </w:rPr>
        <w:tab/>
      </w:r>
      <w:r w:rsidRPr="00717A80">
        <w:rPr>
          <w:rFonts w:ascii="Times New Roman" w:hAnsi="Times New Roman" w:cs="Times New Roman"/>
        </w:rPr>
        <w:br/>
      </w:r>
      <w:r w:rsidRPr="00717A80">
        <w:rPr>
          <w:rFonts w:ascii="Times New Roman" w:hAnsi="Times New Roman" w:cs="Times New Roman"/>
          <w:color w:val="C45911" w:themeColor="accent2" w:themeShade="BF"/>
        </w:rPr>
        <w:t xml:space="preserve">     </w:t>
      </w:r>
      <w:r w:rsidRPr="00717A80">
        <w:rPr>
          <w:rFonts w:ascii="Times New Roman" w:hAnsi="Times New Roman" w:cs="Times New Roman"/>
          <w:b/>
          <w:color w:val="C45911" w:themeColor="accent2" w:themeShade="BF"/>
        </w:rPr>
        <w:t xml:space="preserve"> Role:</w:t>
      </w:r>
      <w:r w:rsidRPr="00717A80">
        <w:rPr>
          <w:rFonts w:ascii="Times New Roman" w:hAnsi="Times New Roman" w:cs="Times New Roman"/>
          <w:color w:val="C45911" w:themeColor="accent2" w:themeShade="BF"/>
        </w:rPr>
        <w:t xml:space="preserve"> </w:t>
      </w:r>
      <w:r w:rsidRPr="00717A80">
        <w:rPr>
          <w:rFonts w:ascii="Times New Roman" w:hAnsi="Times New Roman" w:cs="Times New Roman"/>
          <w:b/>
          <w:color w:val="0070C0"/>
        </w:rPr>
        <w:t>Sr.</w:t>
      </w:r>
      <w:r w:rsidR="00C015F6" w:rsidRPr="00717A80">
        <w:rPr>
          <w:rFonts w:ascii="Times New Roman" w:hAnsi="Times New Roman" w:cs="Times New Roman"/>
          <w:b/>
          <w:color w:val="0070C0"/>
        </w:rPr>
        <w:t xml:space="preserve"> </w:t>
      </w:r>
      <w:r w:rsidR="00481BBA" w:rsidRPr="00717A80">
        <w:rPr>
          <w:rFonts w:ascii="Times New Roman" w:hAnsi="Times New Roman" w:cs="Times New Roman"/>
          <w:b/>
          <w:color w:val="0070C0"/>
        </w:rPr>
        <w:t>In-house Technical Trainer</w:t>
      </w:r>
    </w:p>
    <w:p w14:paraId="5ADF8CC4" w14:textId="77777777" w:rsidR="00AC5D98" w:rsidRPr="00717A80" w:rsidRDefault="00AC5D98" w:rsidP="00717A80">
      <w:pPr>
        <w:pStyle w:val="ListParagraph"/>
        <w:rPr>
          <w:rFonts w:ascii="Times New Roman" w:hAnsi="Times New Roman" w:cs="Times New Roman"/>
          <w:b/>
          <w:color w:val="0070C0"/>
        </w:rPr>
      </w:pPr>
    </w:p>
    <w:p w14:paraId="69C0E6C2" w14:textId="77777777" w:rsidR="00FE6D03" w:rsidRPr="007009FB" w:rsidRDefault="00AB4118" w:rsidP="00AB4118">
      <w:pPr>
        <w:ind w:left="-90"/>
        <w:rPr>
          <w:rFonts w:ascii="Times New Roman" w:hAnsi="Times New Roman" w:cs="Times New Roman"/>
          <w:sz w:val="21"/>
          <w:szCs w:val="21"/>
        </w:rPr>
      </w:pPr>
      <w:r w:rsidRPr="008D7FC7">
        <w:rPr>
          <w:rFonts w:ascii="Times New Roman" w:hAnsi="Times New Roman" w:cs="Times New Roman"/>
          <w:b/>
          <w:color w:val="C45911" w:themeColor="accent2" w:themeShade="BF"/>
        </w:rPr>
        <w:t xml:space="preserve">     </w:t>
      </w:r>
      <w:r w:rsidR="00481BBA">
        <w:rPr>
          <w:rFonts w:ascii="Times New Roman" w:hAnsi="Times New Roman" w:cs="Times New Roman"/>
          <w:b/>
          <w:color w:val="C45911" w:themeColor="accent2" w:themeShade="BF"/>
        </w:rPr>
        <w:t xml:space="preserve">Trainings Imparted for following </w:t>
      </w:r>
      <w:r w:rsidR="00B12C0B">
        <w:rPr>
          <w:rFonts w:ascii="Times New Roman" w:hAnsi="Times New Roman" w:cs="Times New Roman"/>
          <w:b/>
          <w:color w:val="C45911" w:themeColor="accent2" w:themeShade="BF"/>
        </w:rPr>
        <w:t>teams:</w:t>
      </w:r>
    </w:p>
    <w:p w14:paraId="28619C1C" w14:textId="77777777" w:rsidR="00FE6D03" w:rsidRPr="00481BBA" w:rsidRDefault="00481BBA" w:rsidP="00FE6D0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age CRM</w:t>
      </w:r>
    </w:p>
    <w:p w14:paraId="43AEACC6" w14:textId="77777777" w:rsidR="00481BBA" w:rsidRPr="00481BBA" w:rsidRDefault="00481BBA" w:rsidP="00FE6D0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age 300 C</w:t>
      </w:r>
    </w:p>
    <w:p w14:paraId="1F26F02A" w14:textId="77777777" w:rsidR="00481BBA" w:rsidRPr="00481BBA" w:rsidRDefault="00481BBA" w:rsidP="00FE6D0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age X3 ERP</w:t>
      </w:r>
    </w:p>
    <w:p w14:paraId="33D832A2" w14:textId="77777777" w:rsidR="00481BBA" w:rsidRPr="00481BBA" w:rsidRDefault="00481BBA" w:rsidP="00FE6D0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Accpac</w:t>
      </w:r>
    </w:p>
    <w:p w14:paraId="081B2D3F" w14:textId="77777777" w:rsidR="00481BBA" w:rsidRPr="00B12C0B" w:rsidRDefault="00481BBA" w:rsidP="00FE6D0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</w:rPr>
        <w:t>Inogic</w:t>
      </w:r>
      <w:proofErr w:type="spellEnd"/>
      <w:r>
        <w:rPr>
          <w:rFonts w:ascii="Times New Roman" w:hAnsi="Times New Roman" w:cs="Times New Roman"/>
          <w:b/>
        </w:rPr>
        <w:t xml:space="preserve"> Teams</w:t>
      </w:r>
    </w:p>
    <w:p w14:paraId="15A38CCD" w14:textId="77777777" w:rsidR="00B12C0B" w:rsidRPr="00D46BFE" w:rsidRDefault="00B12C0B" w:rsidP="00FE6D03">
      <w:pPr>
        <w:pStyle w:val="ListParagraph"/>
        <w:numPr>
          <w:ilvl w:val="0"/>
          <w:numId w:val="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Sage Intacct</w:t>
      </w:r>
    </w:p>
    <w:p w14:paraId="3E5D4FD1" w14:textId="77777777" w:rsidR="00D46BFE" w:rsidRDefault="00D46BFE" w:rsidP="00D46BFE">
      <w:pPr>
        <w:pStyle w:val="ListParagraph"/>
        <w:ind w:left="630"/>
        <w:rPr>
          <w:rFonts w:ascii="Times New Roman" w:hAnsi="Times New Roman" w:cs="Times New Roman"/>
          <w:b/>
        </w:rPr>
      </w:pPr>
    </w:p>
    <w:p w14:paraId="1CCBD95F" w14:textId="77777777" w:rsidR="00D46BFE" w:rsidRPr="007009FB" w:rsidRDefault="00D46BFE" w:rsidP="00D46BFE">
      <w:pPr>
        <w:pStyle w:val="Heading5"/>
        <w:jc w:val="both"/>
        <w:rPr>
          <w:rFonts w:ascii="Times New Roman" w:hAnsi="Times New Roman" w:cs="Times New Roman"/>
          <w:i/>
          <w:color w:val="0D0D0D" w:themeColor="text1" w:themeTint="F2"/>
        </w:rPr>
      </w:pPr>
      <w:r w:rsidRPr="007009FB">
        <w:rPr>
          <w:rFonts w:ascii="Times New Roman" w:hAnsi="Times New Roman" w:cs="Times New Roman"/>
          <w:noProof/>
          <w:color w:val="0D0D0D" w:themeColor="text1" w:themeTint="F2"/>
          <w:lang w:bidi="ta-IN"/>
        </w:rPr>
        <w:drawing>
          <wp:inline distT="0" distB="0" distL="0" distR="0" wp14:anchorId="3634BE4A" wp14:editId="2074FCCB">
            <wp:extent cx="151211" cy="168249"/>
            <wp:effectExtent l="0" t="0" r="1270" b="381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eliverables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57311" cy="175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009FB">
        <w:rPr>
          <w:rFonts w:ascii="Times New Roman" w:hAnsi="Times New Roman" w:cs="Times New Roman"/>
          <w:color w:val="0D0D0D" w:themeColor="text1" w:themeTint="F2"/>
        </w:rPr>
        <w:t xml:space="preserve"> </w:t>
      </w:r>
      <w:r w:rsidRPr="007009FB">
        <w:rPr>
          <w:rFonts w:ascii="Times New Roman" w:hAnsi="Times New Roman" w:cs="Times New Roman"/>
          <w:b/>
          <w:color w:val="C45911" w:themeColor="accent2" w:themeShade="BF"/>
        </w:rPr>
        <w:t>Key Deliverables</w:t>
      </w:r>
      <w:r w:rsidRPr="007009FB">
        <w:rPr>
          <w:rFonts w:ascii="Times New Roman" w:hAnsi="Times New Roman" w:cs="Times New Roman"/>
          <w:color w:val="C45911" w:themeColor="accent2" w:themeShade="BF"/>
        </w:rPr>
        <w:t xml:space="preserve"> </w:t>
      </w:r>
      <w:r w:rsidRPr="007009FB">
        <w:rPr>
          <w:rFonts w:ascii="Times New Roman" w:hAnsi="Times New Roman" w:cs="Times New Roman"/>
          <w:i/>
          <w:color w:val="C45911" w:themeColor="accent2" w:themeShade="BF"/>
        </w:rPr>
        <w:tab/>
      </w:r>
    </w:p>
    <w:p w14:paraId="535EE030" w14:textId="77777777" w:rsidR="00D46BFE" w:rsidRPr="007009FB" w:rsidRDefault="00D46BFE" w:rsidP="00D46BFE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D0D0D" w:themeColor="text1" w:themeTint="F2"/>
          <w:shd w:val="clear" w:color="auto" w:fill="FFFFFF"/>
        </w:rPr>
        <w:sectPr w:rsidR="00D46BFE" w:rsidRPr="007009FB" w:rsidSect="00741B9D">
          <w:type w:val="continuous"/>
          <w:pgSz w:w="12240" w:h="15840"/>
          <w:pgMar w:top="720" w:right="720" w:bottom="720" w:left="720" w:header="288" w:footer="720" w:gutter="0"/>
          <w:cols w:space="720"/>
          <w:docGrid w:linePitch="360"/>
        </w:sectPr>
      </w:pPr>
    </w:p>
    <w:p w14:paraId="79CB60A2" w14:textId="77777777" w:rsidR="00D46BFE" w:rsidRPr="007750C2" w:rsidRDefault="00D46BFE" w:rsidP="00D46BFE">
      <w:pPr>
        <w:pStyle w:val="ListParagraph"/>
        <w:numPr>
          <w:ilvl w:val="0"/>
          <w:numId w:val="10"/>
        </w:numPr>
        <w:jc w:val="both"/>
        <w:rPr>
          <w:rFonts w:ascii="Times New Roman" w:hAnsi="Times New Roman"/>
          <w:color w:val="0D0D0D" w:themeColor="text1" w:themeTint="F2"/>
        </w:rPr>
      </w:pPr>
      <w:r w:rsidRPr="007750C2">
        <w:rPr>
          <w:rFonts w:ascii="Times New Roman" w:hAnsi="Times New Roman"/>
          <w:color w:val="0D0D0D" w:themeColor="text1" w:themeTint="F2"/>
        </w:rPr>
        <w:t>Design and develop comprehensive programs for training, including corporate topics.</w:t>
      </w:r>
    </w:p>
    <w:p w14:paraId="0A4726D5" w14:textId="77777777" w:rsidR="00D46BFE" w:rsidRDefault="00D46BFE" w:rsidP="00D46BFE">
      <w:pPr>
        <w:pStyle w:val="NoSpacing"/>
        <w:numPr>
          <w:ilvl w:val="0"/>
          <w:numId w:val="10"/>
        </w:numPr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  <w:r w:rsidRPr="007750C2">
        <w:rPr>
          <w:rFonts w:ascii="Times New Roman" w:eastAsiaTheme="minorHAnsi" w:hAnsi="Times New Roman"/>
          <w:color w:val="0D0D0D" w:themeColor="text1" w:themeTint="F2"/>
          <w:lang w:val="en-US" w:eastAsia="en-US"/>
        </w:rPr>
        <w:t>Select the ideal training methods or activities for a particular purpose and audience (online, role playing, mentoring, on the job training, professional development classes, etc.)</w:t>
      </w:r>
    </w:p>
    <w:p w14:paraId="66A97625" w14:textId="77777777" w:rsidR="00D46BFE" w:rsidRPr="007750C2" w:rsidRDefault="00D46BFE" w:rsidP="00D46BFE">
      <w:pPr>
        <w:pStyle w:val="NoSpacing"/>
        <w:ind w:left="720"/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</w:p>
    <w:p w14:paraId="0E264F33" w14:textId="77777777" w:rsidR="00D46BFE" w:rsidRDefault="00D46BFE" w:rsidP="00D46BFE">
      <w:pPr>
        <w:pStyle w:val="NoSpacing"/>
        <w:numPr>
          <w:ilvl w:val="0"/>
          <w:numId w:val="10"/>
        </w:numPr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  <w:r w:rsidRPr="007750C2">
        <w:rPr>
          <w:rFonts w:ascii="Times New Roman" w:eastAsiaTheme="minorHAnsi" w:hAnsi="Times New Roman"/>
          <w:color w:val="0D0D0D" w:themeColor="text1" w:themeTint="F2"/>
          <w:lang w:val="en-US" w:eastAsia="en-US"/>
        </w:rPr>
        <w:t>Conduct regular, whole-organization needs assessments, identifying skills or knowledge gaps that need addressing</w:t>
      </w:r>
      <w:r>
        <w:rPr>
          <w:rFonts w:ascii="Times New Roman" w:eastAsiaTheme="minorHAnsi" w:hAnsi="Times New Roman"/>
          <w:color w:val="0D0D0D" w:themeColor="text1" w:themeTint="F2"/>
          <w:lang w:val="en-US" w:eastAsia="en-US"/>
        </w:rPr>
        <w:t>.</w:t>
      </w:r>
    </w:p>
    <w:p w14:paraId="6EB8FE43" w14:textId="77777777" w:rsidR="00D46BFE" w:rsidRDefault="00D46BFE" w:rsidP="00D46BFE">
      <w:pPr>
        <w:pStyle w:val="NoSpacing"/>
        <w:ind w:left="720"/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</w:p>
    <w:p w14:paraId="49FF4D05" w14:textId="77777777" w:rsidR="00D46BFE" w:rsidRDefault="00D46BFE" w:rsidP="00D46BFE">
      <w:pPr>
        <w:pStyle w:val="NoSpacing"/>
        <w:numPr>
          <w:ilvl w:val="0"/>
          <w:numId w:val="10"/>
        </w:numPr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  <w:r w:rsidRPr="007750C2">
        <w:rPr>
          <w:rFonts w:ascii="Times New Roman" w:eastAsiaTheme="minorHAnsi" w:hAnsi="Times New Roman"/>
          <w:color w:val="0D0D0D" w:themeColor="text1" w:themeTint="F2"/>
          <w:lang w:val="en-US" w:eastAsia="en-US"/>
        </w:rPr>
        <w:t>Utilize training best practices and education principles</w:t>
      </w:r>
      <w:r>
        <w:rPr>
          <w:rFonts w:ascii="Times New Roman" w:eastAsiaTheme="minorHAnsi" w:hAnsi="Times New Roman"/>
          <w:color w:val="0D0D0D" w:themeColor="text1" w:themeTint="F2"/>
          <w:lang w:val="en-US" w:eastAsia="en-US"/>
        </w:rPr>
        <w:t>.</w:t>
      </w:r>
    </w:p>
    <w:p w14:paraId="623A9C3F" w14:textId="77777777" w:rsidR="00D46BFE" w:rsidRPr="007750C2" w:rsidRDefault="00D46BFE" w:rsidP="00D46BFE">
      <w:pPr>
        <w:pStyle w:val="NoSpacing"/>
        <w:ind w:left="720"/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</w:p>
    <w:p w14:paraId="7D88F825" w14:textId="77777777" w:rsidR="00D46BFE" w:rsidRPr="007750C2" w:rsidRDefault="00D46BFE" w:rsidP="00D46BFE">
      <w:pPr>
        <w:pStyle w:val="NoSpacing"/>
        <w:numPr>
          <w:ilvl w:val="0"/>
          <w:numId w:val="10"/>
        </w:numPr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  <w:r w:rsidRPr="007750C2">
        <w:rPr>
          <w:rFonts w:ascii="Times New Roman" w:eastAsiaTheme="minorHAnsi" w:hAnsi="Times New Roman"/>
          <w:color w:val="0D0D0D" w:themeColor="text1" w:themeTint="F2"/>
          <w:lang w:val="en-US" w:eastAsia="en-US"/>
        </w:rPr>
        <w:t>Analyze and incorporate new training methods and techniques</w:t>
      </w:r>
    </w:p>
    <w:p w14:paraId="0AA4ACCA" w14:textId="77777777" w:rsidR="00D46BFE" w:rsidRDefault="00D46BFE" w:rsidP="00D46BFE">
      <w:pPr>
        <w:pStyle w:val="NoSpacing"/>
        <w:ind w:left="720"/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</w:p>
    <w:p w14:paraId="6A8572E8" w14:textId="77777777" w:rsidR="00D46BFE" w:rsidRPr="007750C2" w:rsidRDefault="00D46BFE" w:rsidP="00D46BFE">
      <w:pPr>
        <w:pStyle w:val="NoSpacing"/>
        <w:numPr>
          <w:ilvl w:val="0"/>
          <w:numId w:val="10"/>
        </w:numPr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  <w:r w:rsidRPr="007750C2">
        <w:rPr>
          <w:rFonts w:ascii="Times New Roman" w:eastAsiaTheme="minorHAnsi" w:hAnsi="Times New Roman"/>
          <w:color w:val="0D0D0D" w:themeColor="text1" w:themeTint="F2"/>
          <w:lang w:val="en-US" w:eastAsia="en-US"/>
        </w:rPr>
        <w:t>Develop and prepare educational/training aids and materials, as needed</w:t>
      </w:r>
    </w:p>
    <w:p w14:paraId="1C9630F5" w14:textId="77777777" w:rsidR="00D46BFE" w:rsidRDefault="00D46BFE" w:rsidP="00D46BFE">
      <w:pPr>
        <w:pStyle w:val="NoSpacing"/>
        <w:ind w:left="720"/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</w:p>
    <w:p w14:paraId="48E0F873" w14:textId="77777777" w:rsidR="00D46BFE" w:rsidRPr="007750C2" w:rsidRDefault="00D46BFE" w:rsidP="00D46BFE">
      <w:pPr>
        <w:pStyle w:val="NoSpacing"/>
        <w:numPr>
          <w:ilvl w:val="0"/>
          <w:numId w:val="10"/>
        </w:numPr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  <w:r w:rsidRPr="007750C2">
        <w:rPr>
          <w:rFonts w:ascii="Times New Roman" w:eastAsiaTheme="minorHAnsi" w:hAnsi="Times New Roman"/>
          <w:color w:val="0D0D0D" w:themeColor="text1" w:themeTint="F2"/>
          <w:lang w:val="en-US" w:eastAsia="en-US"/>
        </w:rPr>
        <w:t>Evaluate effectiveness of training courses and provide summary reports to management, determining impact of training on employee skills and corporate goals</w:t>
      </w:r>
    </w:p>
    <w:p w14:paraId="79A83E9F" w14:textId="77777777" w:rsidR="00D46BFE" w:rsidRDefault="00D46BFE" w:rsidP="00D46BFE">
      <w:pPr>
        <w:pStyle w:val="NoSpacing"/>
        <w:ind w:left="720"/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</w:p>
    <w:p w14:paraId="46775AB7" w14:textId="77777777" w:rsidR="00D46BFE" w:rsidRPr="007750C2" w:rsidRDefault="00D46BFE" w:rsidP="00D46BFE">
      <w:pPr>
        <w:pStyle w:val="NoSpacing"/>
        <w:numPr>
          <w:ilvl w:val="0"/>
          <w:numId w:val="10"/>
        </w:numPr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  <w:r w:rsidRPr="007750C2">
        <w:rPr>
          <w:rFonts w:ascii="Times New Roman" w:eastAsiaTheme="minorHAnsi" w:hAnsi="Times New Roman"/>
          <w:color w:val="0D0D0D" w:themeColor="text1" w:themeTint="F2"/>
          <w:lang w:val="en-US" w:eastAsia="en-US"/>
        </w:rPr>
        <w:t>Collaborate with and connect internal stakeholders and liaise with various experts regarding instruction and training planning</w:t>
      </w:r>
    </w:p>
    <w:p w14:paraId="6BDFE92E" w14:textId="77777777" w:rsidR="00D46BFE" w:rsidRDefault="00D46BFE" w:rsidP="00D46BFE">
      <w:pPr>
        <w:pStyle w:val="NoSpacing"/>
        <w:ind w:left="720"/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</w:p>
    <w:p w14:paraId="08018D97" w14:textId="77777777" w:rsidR="00D46BFE" w:rsidRPr="007750C2" w:rsidRDefault="00D46BFE" w:rsidP="00D46BFE">
      <w:pPr>
        <w:pStyle w:val="NoSpacing"/>
        <w:numPr>
          <w:ilvl w:val="0"/>
          <w:numId w:val="10"/>
        </w:numPr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  <w:r w:rsidRPr="007750C2">
        <w:rPr>
          <w:rFonts w:ascii="Times New Roman" w:eastAsiaTheme="minorHAnsi" w:hAnsi="Times New Roman"/>
          <w:color w:val="0D0D0D" w:themeColor="text1" w:themeTint="F2"/>
          <w:lang w:val="en-US" w:eastAsia="en-US"/>
        </w:rPr>
        <w:t>Maintain a database of curriculum, materials, and personnel training records</w:t>
      </w:r>
    </w:p>
    <w:p w14:paraId="3EA18158" w14:textId="77777777" w:rsidR="00D46BFE" w:rsidRDefault="00D46BFE" w:rsidP="00D46BFE">
      <w:pPr>
        <w:pStyle w:val="NoSpacing"/>
        <w:ind w:left="720"/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</w:p>
    <w:p w14:paraId="54EBDC3E" w14:textId="77777777" w:rsidR="00D46BFE" w:rsidRPr="007750C2" w:rsidRDefault="00D46BFE" w:rsidP="00D46BFE">
      <w:pPr>
        <w:pStyle w:val="NoSpacing"/>
        <w:numPr>
          <w:ilvl w:val="0"/>
          <w:numId w:val="10"/>
        </w:numPr>
        <w:rPr>
          <w:rFonts w:ascii="Times New Roman" w:eastAsiaTheme="minorHAnsi" w:hAnsi="Times New Roman"/>
          <w:color w:val="0D0D0D" w:themeColor="text1" w:themeTint="F2"/>
          <w:lang w:val="en-US" w:eastAsia="en-US"/>
        </w:rPr>
      </w:pPr>
      <w:r w:rsidRPr="007750C2">
        <w:rPr>
          <w:rFonts w:ascii="Times New Roman" w:eastAsiaTheme="minorHAnsi" w:hAnsi="Times New Roman"/>
          <w:color w:val="0D0D0D" w:themeColor="text1" w:themeTint="F2"/>
          <w:lang w:val="en-US" w:eastAsia="en-US"/>
        </w:rPr>
        <w:t>Organize and conduct train-the-trainer sessions for in-house experts/trainers</w:t>
      </w:r>
    </w:p>
    <w:p w14:paraId="776D171A" w14:textId="77777777" w:rsidR="00D46BFE" w:rsidRPr="00D46BFE" w:rsidRDefault="00D46BFE" w:rsidP="00D46BFE">
      <w:pPr>
        <w:pStyle w:val="ListParagraph"/>
        <w:ind w:left="630"/>
        <w:rPr>
          <w:rFonts w:ascii="Times New Roman" w:hAnsi="Times New Roman" w:cs="Times New Roman"/>
        </w:rPr>
      </w:pPr>
    </w:p>
    <w:p w14:paraId="2F1C45D2" w14:textId="77777777" w:rsidR="00D46BFE" w:rsidRPr="00D46BFE" w:rsidRDefault="00D46BFE" w:rsidP="00D46BFE">
      <w:pPr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t xml:space="preserve">Training Experience </w:t>
      </w:r>
    </w:p>
    <w:tbl>
      <w:tblPr>
        <w:tblW w:w="10426" w:type="dxa"/>
        <w:jc w:val="center"/>
        <w:tblCellSpacing w:w="22" w:type="dxa"/>
        <w:tblBorders>
          <w:top w:val="outset" w:sz="6" w:space="0" w:color="CCCCCC"/>
          <w:left w:val="outset" w:sz="6" w:space="0" w:color="CCCCCC"/>
          <w:bottom w:val="outset" w:sz="6" w:space="0" w:color="CCCCCC"/>
          <w:right w:val="outset" w:sz="6" w:space="0" w:color="CCCCCC"/>
        </w:tblBorders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2899"/>
        <w:gridCol w:w="3044"/>
        <w:gridCol w:w="2682"/>
        <w:gridCol w:w="1801"/>
      </w:tblGrid>
      <w:tr w:rsidR="00D46BFE" w:rsidRPr="005A6DE7" w14:paraId="5461BF3A" w14:textId="77777777" w:rsidTr="00D46BFE">
        <w:trPr>
          <w:trHeight w:val="298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6AAF490D" w14:textId="77777777" w:rsidR="00D46BFE" w:rsidRPr="00B12C0B" w:rsidRDefault="00D46BFE" w:rsidP="005719EB">
            <w:pPr>
              <w:pStyle w:val="NoSpacing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B12C0B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Company Name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619267AA" w14:textId="77777777" w:rsidR="00D46BFE" w:rsidRPr="00B12C0B" w:rsidRDefault="00D46BFE" w:rsidP="005719EB">
            <w:pPr>
              <w:pStyle w:val="NoSpacing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B12C0B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What I did there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489FCCD5" w14:textId="77777777" w:rsidR="00D46BFE" w:rsidRPr="00B12C0B" w:rsidRDefault="00D46BFE" w:rsidP="005719EB">
            <w:pPr>
              <w:pStyle w:val="NoSpacing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B12C0B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Topic taught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3581ECAF" w14:textId="77777777" w:rsidR="00D46BFE" w:rsidRPr="00B12C0B" w:rsidRDefault="00D46BFE" w:rsidP="005719EB">
            <w:pPr>
              <w:pStyle w:val="NoSpacing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B12C0B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Duration</w:t>
            </w:r>
          </w:p>
        </w:tc>
      </w:tr>
      <w:tr w:rsidR="00D46BFE" w:rsidRPr="005A6DE7" w14:paraId="6A07C1C1" w14:textId="77777777" w:rsidTr="00D46BFE">
        <w:trPr>
          <w:trHeight w:val="1277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44F2031D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Sutherland Global Health </w:t>
            </w:r>
            <w:proofErr w:type="gram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Care  Hyderabad</w:t>
            </w:r>
            <w:proofErr w:type="gram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 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36E50B8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 xml:space="preserve">Software Engineering </w:t>
            </w:r>
          </w:p>
          <w:p w14:paraId="0A1B6CE0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 xml:space="preserve">UML, C#.NET, ASP.NET </w:t>
            </w:r>
            <w:proofErr w:type="gramStart"/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WCF ,</w:t>
            </w:r>
            <w:proofErr w:type="gramEnd"/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 xml:space="preserve"> html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592C9288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 xml:space="preserve">SOFTWARE Engineering </w:t>
            </w:r>
          </w:p>
          <w:p w14:paraId="1DFE5E59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UML Diagrams</w:t>
            </w:r>
          </w:p>
          <w:p w14:paraId="4276483C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 xml:space="preserve">.NET FRAMEWORK 4.0, </w:t>
            </w:r>
            <w:proofErr w:type="gramStart"/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C#,ASP.NET</w:t>
            </w:r>
            <w:proofErr w:type="gramEnd"/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 xml:space="preserve">, ADO.NET WPF, WCF , html5 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4EBDFFB6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18 days</w:t>
            </w:r>
          </w:p>
        </w:tc>
      </w:tr>
      <w:tr w:rsidR="00D46BFE" w:rsidRPr="005A6DE7" w14:paraId="6AD92F64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46A104BF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proofErr w:type="spellStart"/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>Cybage</w:t>
            </w:r>
            <w:proofErr w:type="spellEnd"/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 xml:space="preserve"> Software (Hyderabad)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2A3FE1FD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WPF 4.5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6FCD6F23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WPF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372D95D0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3 DAYS</w:t>
            </w:r>
          </w:p>
        </w:tc>
      </w:tr>
      <w:tr w:rsidR="00D46BFE" w:rsidRPr="005A6DE7" w14:paraId="0D89EB20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28FBFF93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 xml:space="preserve">CDAC Kharghar 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668861C6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Software Engineering </w:t>
            </w:r>
          </w:p>
          <w:p w14:paraId="191BCBB0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UML, C#.NET, ASP.NET WCF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5A61E1D9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SOFTWARE Engineering </w:t>
            </w:r>
          </w:p>
          <w:p w14:paraId="78222389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UML Diagrams</w:t>
            </w:r>
          </w:p>
          <w:p w14:paraId="50BA3994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.NET FRAMEWORK 4.0, </w:t>
            </w:r>
            <w:proofErr w:type="gram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C#,ASP.NET</w:t>
            </w:r>
            <w:proofErr w:type="gram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 4.0, ADO.NET WPF, WCF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33FB185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23 days</w:t>
            </w:r>
          </w:p>
        </w:tc>
      </w:tr>
      <w:tr w:rsidR="00D46BFE" w:rsidRPr="005A6DE7" w14:paraId="2ED24C86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7F0DD9C0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 xml:space="preserve">Nomura Powai 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5167A49E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Linux Fundamentals, Shell SCRIPTING, </w:t>
            </w:r>
            <w:proofErr w:type="spellStart"/>
            <w:proofErr w:type="gram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sed,AWK</w:t>
            </w:r>
            <w:proofErr w:type="spellEnd"/>
            <w:proofErr w:type="gramEnd"/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02323A2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Introduction to Linux commands, Vi editor, Shell Scripting, SED, AWK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2F1AB659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6 Days</w:t>
            </w:r>
          </w:p>
        </w:tc>
      </w:tr>
      <w:tr w:rsidR="00D46BFE" w:rsidRPr="005A6DE7" w14:paraId="3C94E3CC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54CE8280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proofErr w:type="spellStart"/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>Annet</w:t>
            </w:r>
            <w:proofErr w:type="spellEnd"/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 xml:space="preserve"> Technologies Mahalaxmi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1714FD4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MVC 4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43103E00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MVC </w:t>
            </w:r>
            <w:proofErr w:type="gram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Introduction ,</w:t>
            </w:r>
            <w:proofErr w:type="gram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 Model , </w:t>
            </w:r>
            <w:proofErr w:type="spell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View,Controller</w:t>
            </w:r>
            <w:proofErr w:type="spell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 , </w:t>
            </w:r>
            <w:proofErr w:type="spell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Routing,Partial</w:t>
            </w:r>
            <w:proofErr w:type="spell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 </w:t>
            </w:r>
            <w:proofErr w:type="spell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View,Master</w:t>
            </w:r>
            <w:proofErr w:type="spell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 </w:t>
            </w:r>
            <w:proofErr w:type="spell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Page,Razor</w:t>
            </w:r>
            <w:proofErr w:type="spell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, </w:t>
            </w:r>
            <w:proofErr w:type="spell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Rezor</w:t>
            </w:r>
            <w:proofErr w:type="spell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 Helper, Validation with MVC , MVC with </w:t>
            </w:r>
            <w:proofErr w:type="spell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Enitity</w:t>
            </w:r>
            <w:proofErr w:type="spell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 Framework , 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61275280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3 Days</w:t>
            </w:r>
          </w:p>
        </w:tc>
      </w:tr>
      <w:tr w:rsidR="00D46BFE" w:rsidRPr="005A6DE7" w14:paraId="30CF78C0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36F3E725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proofErr w:type="spellStart"/>
            <w:proofErr w:type="gramStart"/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>Nelito</w:t>
            </w:r>
            <w:proofErr w:type="spellEnd"/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 xml:space="preserve">  Navi</w:t>
            </w:r>
            <w:proofErr w:type="gramEnd"/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 xml:space="preserve"> Mumbai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45F74EB5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.NET 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3B934E8B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Introduction to .NET framework, C# Fundamentals, ASP.NET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D390DB4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15 days</w:t>
            </w:r>
          </w:p>
        </w:tc>
      </w:tr>
      <w:tr w:rsidR="00D46BFE" w:rsidRPr="005A6DE7" w14:paraId="2A1A8D00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225826BB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>Bharti Vidyapeeth Navi Mumbai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2AD2AAA1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Python 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6EE89C08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Introduction to Python </w:t>
            </w:r>
          </w:p>
          <w:p w14:paraId="6CB6CBED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OOPs in Python</w:t>
            </w:r>
          </w:p>
          <w:p w14:paraId="3BBA2807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Language fundamentals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6F9E61CB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4 days</w:t>
            </w:r>
          </w:p>
        </w:tc>
      </w:tr>
      <w:tr w:rsidR="00D46BFE" w:rsidRPr="005A6DE7" w14:paraId="0489049C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57A01456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 xml:space="preserve">TCS 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33391131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proofErr w:type="spell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Sharepoint</w:t>
            </w:r>
            <w:proofErr w:type="spell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 20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2F55587F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Introduction to SPS 2010 USER-LEVEL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7830D5DA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2 days</w:t>
            </w:r>
          </w:p>
        </w:tc>
      </w:tr>
      <w:tr w:rsidR="00D46BFE" w:rsidRPr="005A6DE7" w14:paraId="25C10089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7828441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>Mettler Toledo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05187235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Moss 2007, 2010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5E1FE66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Introduction to moss 2007, SPS 2010 USER-LEVEL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9E949CD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4 days</w:t>
            </w:r>
          </w:p>
        </w:tc>
      </w:tr>
      <w:tr w:rsidR="00D46BFE" w:rsidRPr="005A6DE7" w14:paraId="3B744067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783E510C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>Deloitte Gurgaon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09B82BEE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WCF </w:t>
            </w:r>
            <w:proofErr w:type="gram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4.5,MVC</w:t>
            </w:r>
            <w:proofErr w:type="gram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 4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7979F298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Introduction to WCF 4.5, Various types of WCF Contracts, instancing, security, </w:t>
            </w:r>
            <w:proofErr w:type="spell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behaviour</w:t>
            </w:r>
            <w:proofErr w:type="spell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 of </w:t>
            </w:r>
            <w:proofErr w:type="spell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wcf</w:t>
            </w:r>
            <w:proofErr w:type="spell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 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565CA6B5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1 day</w:t>
            </w:r>
          </w:p>
        </w:tc>
      </w:tr>
      <w:tr w:rsidR="00D46BFE" w:rsidRPr="005A6DE7" w14:paraId="2154D380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75D7704E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 xml:space="preserve">Reliance Industries, RGTIL (RCP, </w:t>
            </w:r>
            <w:proofErr w:type="spellStart"/>
            <w:proofErr w:type="gramStart"/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>Jamnagar,patalganga</w:t>
            </w:r>
            <w:proofErr w:type="spellEnd"/>
            <w:proofErr w:type="gramEnd"/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>)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64FC45B6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Software Engineering </w:t>
            </w:r>
          </w:p>
          <w:p w14:paraId="3D0B4E2E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UML, C#.NET, ASP.NET WCF, WPF 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75C3063C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Software Engineering </w:t>
            </w:r>
          </w:p>
          <w:p w14:paraId="55D32F98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UML, C#.NET, ASP.NET WCF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21D5C78B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3 Years</w:t>
            </w:r>
          </w:p>
        </w:tc>
      </w:tr>
      <w:tr w:rsidR="00D46BFE" w:rsidRPr="005A6DE7" w14:paraId="2DEE0D4B" w14:textId="77777777" w:rsidTr="00D46BFE">
        <w:trPr>
          <w:trHeight w:val="9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4E428B39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 xml:space="preserve">Financial Technologies Andheri 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69E3EC9C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C#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67F913E1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Introduction to .NET 3.5</w:t>
            </w:r>
          </w:p>
          <w:p w14:paraId="597C9E91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Programming in C#</w:t>
            </w:r>
          </w:p>
          <w:p w14:paraId="1CDBF5DF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ADO.NET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3D7433A5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5 Days</w:t>
            </w:r>
          </w:p>
        </w:tc>
      </w:tr>
      <w:tr w:rsidR="00D46BFE" w:rsidRPr="005A6DE7" w14:paraId="3DB681A7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2080D39C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>BPCL Mumbai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0942C797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C#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61EF9D02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Introduction to .NET 3.5</w:t>
            </w:r>
          </w:p>
          <w:p w14:paraId="4067358F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Programming in C#</w:t>
            </w:r>
          </w:p>
          <w:p w14:paraId="527E9500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ADO.NET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5D2709F9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5 Days</w:t>
            </w:r>
          </w:p>
        </w:tc>
      </w:tr>
      <w:tr w:rsidR="00D46BFE" w:rsidRPr="005A6DE7" w14:paraId="5E4320AB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D98C899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>Renault Nissan Chennai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095462C3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C#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055D89C4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Introduction to .NET 3.5</w:t>
            </w:r>
          </w:p>
          <w:p w14:paraId="707ADD25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Programming in C#</w:t>
            </w:r>
          </w:p>
          <w:p w14:paraId="3482D671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ADO.NET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A698C96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5 Days</w:t>
            </w:r>
          </w:p>
        </w:tc>
      </w:tr>
      <w:tr w:rsidR="00D46BFE" w:rsidRPr="005A6DE7" w14:paraId="4C578040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50493994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>JPMC Hyderabad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2432CD77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Advanced Dot Net with MVC + Web API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4C011AE2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ASP.NET </w:t>
            </w:r>
            <w:proofErr w:type="gramStart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MVC ,</w:t>
            </w:r>
            <w:proofErr w:type="gramEnd"/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 xml:space="preserve"> Web API , Security with Web API , JSON , Creating Custom View Engine , Custom Filters with MVC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617122F8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3 days</w:t>
            </w:r>
          </w:p>
        </w:tc>
      </w:tr>
      <w:tr w:rsidR="00D46BFE" w:rsidRPr="005A6DE7" w14:paraId="419F226B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53DFF044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proofErr w:type="spellStart"/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>Deif</w:t>
            </w:r>
            <w:proofErr w:type="spellEnd"/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 xml:space="preserve"> Mumbai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51113273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C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BC94623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C Programming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39476D2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3 days</w:t>
            </w:r>
          </w:p>
        </w:tc>
      </w:tr>
      <w:tr w:rsidR="00D46BFE" w:rsidRPr="005A6DE7" w14:paraId="0D24B230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0F82B54" w14:textId="77777777" w:rsidR="00D46BFE" w:rsidRPr="00D46BFE" w:rsidRDefault="00D46BF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proofErr w:type="spellStart"/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>Iflex</w:t>
            </w:r>
            <w:proofErr w:type="spellEnd"/>
            <w:r w:rsidRPr="00D46BFE"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 xml:space="preserve"> Mumbai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1BA301CC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C#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57889F23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Introduction to .NET 3.5</w:t>
            </w:r>
          </w:p>
          <w:p w14:paraId="2F4DEC1D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Programming in C#</w:t>
            </w:r>
          </w:p>
          <w:p w14:paraId="5B67EBAD" w14:textId="77777777" w:rsidR="00D46BFE" w:rsidRPr="00D46BFE" w:rsidRDefault="00D46BF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ADO.NET</w:t>
            </w: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3CC92F34" w14:textId="77777777" w:rsidR="00D46BFE" w:rsidRPr="00D46BFE" w:rsidRDefault="00D46BF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 w:rsidRPr="00D46BFE"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5 Days</w:t>
            </w:r>
          </w:p>
        </w:tc>
      </w:tr>
      <w:tr w:rsidR="0059343E" w:rsidRPr="005A6DE7" w14:paraId="15552BC6" w14:textId="77777777" w:rsidTr="00D46BFE">
        <w:trPr>
          <w:trHeight w:val="580"/>
          <w:tblCellSpacing w:w="22" w:type="dxa"/>
          <w:jc w:val="center"/>
        </w:trPr>
        <w:tc>
          <w:tcPr>
            <w:tcW w:w="2833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6142114B" w14:textId="10756CB7" w:rsidR="0059343E" w:rsidRPr="00D46BFE" w:rsidRDefault="0059343E" w:rsidP="005719EB">
            <w:pPr>
              <w:pStyle w:val="NoSpacing"/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</w:pPr>
            <w:r>
              <w:rPr>
                <w:rFonts w:ascii="Times New Roman" w:eastAsiaTheme="majorEastAsia" w:hAnsi="Times New Roman"/>
                <w:color w:val="C45911" w:themeColor="accent2" w:themeShade="BF"/>
                <w:lang w:val="en-US" w:eastAsia="en-US"/>
              </w:rPr>
              <w:t xml:space="preserve">COGNIZANT </w:t>
            </w:r>
          </w:p>
        </w:tc>
        <w:tc>
          <w:tcPr>
            <w:tcW w:w="3000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3E9E4283" w14:textId="60E5D069" w:rsidR="0059343E" w:rsidRPr="00D46BFE" w:rsidRDefault="0059343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  <w:r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  <w:t>BASIC-INTERMEDIATE-ADVANCED</w:t>
            </w:r>
          </w:p>
        </w:tc>
        <w:tc>
          <w:tcPr>
            <w:tcW w:w="0" w:type="auto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586A7461" w14:textId="77777777" w:rsidR="0059343E" w:rsidRPr="00D46BFE" w:rsidRDefault="0059343E" w:rsidP="005719EB">
            <w:pPr>
              <w:pStyle w:val="NoSpacing"/>
              <w:jc w:val="center"/>
              <w:rPr>
                <w:rFonts w:ascii="Times New Roman" w:eastAsiaTheme="majorEastAsia" w:hAnsi="Times New Roman"/>
                <w:bCs/>
                <w:color w:val="C45911" w:themeColor="accent2" w:themeShade="BF"/>
                <w:lang w:val="en-US" w:eastAsia="en-US"/>
              </w:rPr>
            </w:pPr>
          </w:p>
        </w:tc>
        <w:tc>
          <w:tcPr>
            <w:tcW w:w="1735" w:type="dxa"/>
            <w:tcBorders>
              <w:top w:val="outset" w:sz="6" w:space="0" w:color="CCCCCC"/>
              <w:left w:val="outset" w:sz="6" w:space="0" w:color="CCCCCC"/>
              <w:bottom w:val="outset" w:sz="6" w:space="0" w:color="CCCCCC"/>
              <w:right w:val="outset" w:sz="6" w:space="0" w:color="CCCCCC"/>
            </w:tcBorders>
            <w:vAlign w:val="center"/>
          </w:tcPr>
          <w:p w14:paraId="06FF9072" w14:textId="104042B8" w:rsidR="0059343E" w:rsidRPr="00D46BFE" w:rsidRDefault="0059343E" w:rsidP="00B12C0B">
            <w:pPr>
              <w:pStyle w:val="NoSpacing"/>
              <w:jc w:val="center"/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</w:pPr>
            <w:r>
              <w:rPr>
                <w:rFonts w:ascii="Times New Roman" w:eastAsiaTheme="majorEastAsia" w:hAnsi="Times New Roman"/>
                <w:b/>
                <w:color w:val="C45911" w:themeColor="accent2" w:themeShade="BF"/>
                <w:lang w:val="en-US" w:eastAsia="en-US"/>
              </w:rPr>
              <w:t>1.5 YEARS</w:t>
            </w:r>
          </w:p>
        </w:tc>
      </w:tr>
    </w:tbl>
    <w:p w14:paraId="53D49C2D" w14:textId="77777777" w:rsidR="00481BBA" w:rsidRPr="003461A3" w:rsidRDefault="00481BBA" w:rsidP="00481BBA">
      <w:pPr>
        <w:pStyle w:val="ListParagraph"/>
        <w:jc w:val="both"/>
        <w:rPr>
          <w:rFonts w:ascii="Times New Roman" w:hAnsi="Times New Roman" w:cs="Times New Roman"/>
          <w:b/>
          <w:color w:val="0D0D0D" w:themeColor="text1" w:themeTint="F2"/>
          <w:sz w:val="20"/>
          <w:szCs w:val="20"/>
        </w:rPr>
      </w:pPr>
      <w:r>
        <w:rPr>
          <w:rFonts w:ascii="Times New Roman" w:hAnsi="Times New Roman" w:cs="Times New Roman"/>
          <w:color w:val="0D0D0D" w:themeColor="text1" w:themeTint="F2"/>
          <w:sz w:val="21"/>
          <w:szCs w:val="21"/>
        </w:rPr>
        <w:tab/>
        <w:t xml:space="preserve">                    </w:t>
      </w:r>
    </w:p>
    <w:p w14:paraId="1E7841CB" w14:textId="77777777" w:rsidR="00741B9D" w:rsidRPr="007009FB" w:rsidRDefault="00741B9D" w:rsidP="00342DA5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color w:val="0D0D0D" w:themeColor="text1" w:themeTint="F2"/>
        </w:rPr>
        <w:sectPr w:rsidR="00741B9D" w:rsidRPr="007009FB" w:rsidSect="003479A3">
          <w:type w:val="continuous"/>
          <w:pgSz w:w="12240" w:h="15840"/>
          <w:pgMar w:top="720" w:right="720" w:bottom="720" w:left="720" w:header="288" w:footer="720" w:gutter="0"/>
          <w:cols w:space="720"/>
          <w:docGrid w:linePitch="360"/>
        </w:sectPr>
      </w:pPr>
    </w:p>
    <w:p w14:paraId="0680BB40" w14:textId="63353AD9" w:rsidR="00342DA5" w:rsidRPr="00DC431C" w:rsidRDefault="00342DA5" w:rsidP="00342DA5">
      <w:pPr>
        <w:rPr>
          <w:rFonts w:ascii="Times New Roman" w:hAnsi="Times New Roman" w:cs="Times New Roman"/>
          <w:color w:val="C45911" w:themeColor="accent2" w:themeShade="BF"/>
          <w:sz w:val="21"/>
          <w:szCs w:val="21"/>
        </w:rPr>
      </w:pPr>
      <w:r w:rsidRPr="00DC431C">
        <w:rPr>
          <w:rFonts w:ascii="Times New Roman" w:eastAsiaTheme="majorEastAsia" w:hAnsi="Times New Roman" w:cs="Times New Roman"/>
          <w:b/>
          <w:bCs/>
          <w:noProof/>
          <w:color w:val="C45911" w:themeColor="accent2" w:themeShade="BF"/>
          <w:sz w:val="20"/>
          <w:szCs w:val="20"/>
          <w:lang w:bidi="ta-IN"/>
        </w:rPr>
        <w:drawing>
          <wp:inline distT="0" distB="0" distL="0" distR="0" wp14:anchorId="4312BE67" wp14:editId="411F5A46">
            <wp:extent cx="267970" cy="1728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technical sklills.jp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24296" cy="209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74F8" w:rsidRPr="001374F8"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t>TECHNICAL SKILLS</w:t>
      </w:r>
      <w:r w:rsidR="008E605D">
        <w:rPr>
          <w:rFonts w:ascii="Arial" w:hAnsi="Arial" w:cs="Arial"/>
          <w:noProof/>
          <w:color w:val="000000" w:themeColor="text1"/>
          <w:sz w:val="21"/>
          <w:szCs w:val="21"/>
        </w:rPr>
        <mc:AlternateContent>
          <mc:Choice Requires="wps">
            <w:drawing>
              <wp:anchor distT="4294967295" distB="4294967295" distL="114300" distR="114300" simplePos="0" relativeHeight="251663360" behindDoc="0" locked="0" layoutInCell="1" allowOverlap="1" wp14:anchorId="6AD6F5A3" wp14:editId="67EF524D">
                <wp:simplePos x="0" y="0"/>
                <wp:positionH relativeFrom="margin">
                  <wp:align>left</wp:align>
                </wp:positionH>
                <wp:positionV relativeFrom="paragraph">
                  <wp:posOffset>219709</wp:posOffset>
                </wp:positionV>
                <wp:extent cx="6810375" cy="0"/>
                <wp:effectExtent l="0" t="0" r="0" b="0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103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5C9D17E" id="Straight Connector 25" o:spid="_x0000_s1026" style="position:absolute;z-index:251663360;visibility:visible;mso-wrap-style:square;mso-width-percent:0;mso-height-percent:0;mso-wrap-distance-left:9pt;mso-wrap-distance-top:-3e-5mm;mso-wrap-distance-right:9pt;mso-wrap-distance-bottom:-3e-5mm;mso-position-horizontal:left;mso-position-horizontal-relative:margin;mso-position-vertical:absolute;mso-position-vertical-relative:text;mso-width-percent:0;mso-height-percent:0;mso-width-relative:margin;mso-height-relative:page" from="0,17.3pt" to="536.25pt,1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" strokecolor="#5b9bd5 [3204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139C4A10" w14:textId="391875AC" w:rsidR="00481BBA" w:rsidRDefault="00481BBA" w:rsidP="00481BBA">
      <w:pPr>
        <w:pStyle w:val="ListParagraph"/>
        <w:numPr>
          <w:ilvl w:val="0"/>
          <w:numId w:val="15"/>
        </w:numPr>
        <w:tabs>
          <w:tab w:val="left" w:pos="450"/>
        </w:tabs>
        <w:rPr>
          <w:rFonts w:ascii="Times New Roman" w:eastAsiaTheme="majorEastAsia" w:hAnsi="Times New Roman" w:cs="Times New Roman"/>
          <w:b/>
          <w:color w:val="C45911" w:themeColor="accent2" w:themeShade="BF"/>
        </w:rPr>
      </w:pPr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Programming </w:t>
      </w:r>
      <w:proofErr w:type="gramStart"/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>Languages :</w:t>
      </w:r>
      <w:proofErr w:type="gramEnd"/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 </w:t>
      </w:r>
      <w:r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>C,C++,C#.NET, V</w:t>
      </w:r>
      <w:r w:rsidR="0059343E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b.NET </w:t>
      </w:r>
    </w:p>
    <w:p w14:paraId="6DD20A0C" w14:textId="5E8DC051" w:rsidR="00B01C59" w:rsidRDefault="00B01C59" w:rsidP="00481BBA">
      <w:pPr>
        <w:pStyle w:val="ListParagraph"/>
        <w:numPr>
          <w:ilvl w:val="0"/>
          <w:numId w:val="15"/>
        </w:numPr>
        <w:tabs>
          <w:tab w:val="left" w:pos="450"/>
        </w:tabs>
        <w:rPr>
          <w:rFonts w:ascii="Times New Roman" w:eastAsiaTheme="majorEastAsia" w:hAnsi="Times New Roman" w:cs="Times New Roman"/>
          <w:b/>
          <w:color w:val="C45911" w:themeColor="accent2" w:themeShade="BF"/>
        </w:rPr>
      </w:pPr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.NET </w:t>
      </w:r>
      <w:r w:rsidR="007A4C54">
        <w:rPr>
          <w:rFonts w:ascii="Times New Roman" w:eastAsiaTheme="majorEastAsia" w:hAnsi="Times New Roman" w:cs="Times New Roman"/>
          <w:b/>
          <w:color w:val="C45911" w:themeColor="accent2" w:themeShade="BF"/>
        </w:rPr>
        <w:t>Framework:</w:t>
      </w:r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 .NET (Latest versions)</w:t>
      </w:r>
    </w:p>
    <w:p w14:paraId="249C5C71" w14:textId="14BE6B8C" w:rsidR="00382801" w:rsidRDefault="00382801" w:rsidP="00481BBA">
      <w:pPr>
        <w:pStyle w:val="ListParagraph"/>
        <w:numPr>
          <w:ilvl w:val="0"/>
          <w:numId w:val="15"/>
        </w:numPr>
        <w:tabs>
          <w:tab w:val="left" w:pos="450"/>
        </w:tabs>
        <w:rPr>
          <w:rFonts w:ascii="Times New Roman" w:eastAsiaTheme="majorEastAsia" w:hAnsi="Times New Roman" w:cs="Times New Roman"/>
          <w:b/>
          <w:color w:val="C45911" w:themeColor="accent2" w:themeShade="BF"/>
        </w:rPr>
      </w:pPr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>.NET CORE TRACK</w:t>
      </w:r>
    </w:p>
    <w:p w14:paraId="2DD85E14" w14:textId="51707593" w:rsidR="00481BBA" w:rsidRDefault="00481BBA" w:rsidP="00481BBA">
      <w:pPr>
        <w:pStyle w:val="ListParagraph"/>
        <w:numPr>
          <w:ilvl w:val="0"/>
          <w:numId w:val="15"/>
        </w:numPr>
        <w:tabs>
          <w:tab w:val="left" w:pos="450"/>
        </w:tabs>
        <w:rPr>
          <w:rFonts w:ascii="Times New Roman" w:eastAsiaTheme="majorEastAsia" w:hAnsi="Times New Roman" w:cs="Times New Roman"/>
          <w:b/>
          <w:color w:val="C45911" w:themeColor="accent2" w:themeShade="BF"/>
        </w:rPr>
      </w:pPr>
      <w:r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Web </w:t>
      </w:r>
      <w:r w:rsidR="007A4C54"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>Technologies:</w:t>
      </w:r>
      <w:r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 ASP.NET 2.0/3.0/3.5/4.0/4.5, HTML 5, </w:t>
      </w:r>
      <w:r w:rsidR="00EA6856">
        <w:rPr>
          <w:rFonts w:ascii="Times New Roman" w:eastAsiaTheme="majorEastAsia" w:hAnsi="Times New Roman" w:cs="Times New Roman"/>
          <w:b/>
          <w:color w:val="C45911" w:themeColor="accent2" w:themeShade="BF"/>
        </w:rPr>
        <w:t>CSS3,</w:t>
      </w:r>
      <w:r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 XML, XAML, Web Services, WCF 4,</w:t>
      </w:r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 </w:t>
      </w:r>
      <w:proofErr w:type="gramStart"/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>WPF,</w:t>
      </w:r>
      <w:r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>ADO.NET</w:t>
      </w:r>
      <w:proofErr w:type="gramEnd"/>
      <w:r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>, AJAX , MVC,jQuery,Angular</w:t>
      </w:r>
      <w:r w:rsidR="00382801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, WEB API </w:t>
      </w:r>
    </w:p>
    <w:p w14:paraId="609DF882" w14:textId="68952205" w:rsidR="00B12C0B" w:rsidRPr="00481BBA" w:rsidRDefault="00B12C0B" w:rsidP="00481BBA">
      <w:pPr>
        <w:pStyle w:val="ListParagraph"/>
        <w:numPr>
          <w:ilvl w:val="0"/>
          <w:numId w:val="15"/>
        </w:numPr>
        <w:tabs>
          <w:tab w:val="left" w:pos="450"/>
        </w:tabs>
        <w:rPr>
          <w:rFonts w:ascii="Times New Roman" w:eastAsiaTheme="majorEastAsia" w:hAnsi="Times New Roman" w:cs="Times New Roman"/>
          <w:b/>
          <w:color w:val="C45911" w:themeColor="accent2" w:themeShade="BF"/>
        </w:rPr>
      </w:pPr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Scripting </w:t>
      </w:r>
      <w:r w:rsidR="007A4C54">
        <w:rPr>
          <w:rFonts w:ascii="Times New Roman" w:eastAsiaTheme="majorEastAsia" w:hAnsi="Times New Roman" w:cs="Times New Roman"/>
          <w:b/>
          <w:color w:val="C45911" w:themeColor="accent2" w:themeShade="BF"/>
        </w:rPr>
        <w:t>Languages:</w:t>
      </w:r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 </w:t>
      </w:r>
      <w:r w:rsidR="00BB36A1">
        <w:rPr>
          <w:rFonts w:ascii="Times New Roman" w:eastAsiaTheme="majorEastAsia" w:hAnsi="Times New Roman" w:cs="Times New Roman"/>
          <w:b/>
          <w:color w:val="C45911" w:themeColor="accent2" w:themeShade="BF"/>
        </w:rPr>
        <w:t>VBScript, JavaScript, Typescript</w:t>
      </w:r>
    </w:p>
    <w:p w14:paraId="27538BDD" w14:textId="77777777" w:rsidR="00481BBA" w:rsidRPr="00481BBA" w:rsidRDefault="00342DA5" w:rsidP="00481BBA">
      <w:pPr>
        <w:pStyle w:val="ListParagraph"/>
        <w:numPr>
          <w:ilvl w:val="0"/>
          <w:numId w:val="15"/>
        </w:numPr>
        <w:tabs>
          <w:tab w:val="left" w:pos="450"/>
        </w:tabs>
        <w:rPr>
          <w:rFonts w:ascii="Times New Roman" w:eastAsiaTheme="majorEastAsia" w:hAnsi="Times New Roman" w:cs="Times New Roman"/>
          <w:b/>
          <w:color w:val="C45911" w:themeColor="accent2" w:themeShade="BF"/>
        </w:rPr>
      </w:pPr>
      <w:r w:rsidRPr="00001D4F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ERP </w:t>
      </w:r>
      <w:r w:rsidR="00481BBA">
        <w:rPr>
          <w:rFonts w:ascii="Times New Roman" w:eastAsiaTheme="majorEastAsia" w:hAnsi="Times New Roman" w:cs="Times New Roman"/>
          <w:b/>
          <w:noProof/>
          <w:color w:val="C45911" w:themeColor="accent2" w:themeShade="BF"/>
        </w:rPr>
        <w:t>Software</w:t>
      </w:r>
      <w:r w:rsidRPr="001931E6">
        <w:rPr>
          <w:rFonts w:ascii="Times New Roman" w:eastAsiaTheme="majorEastAsia" w:hAnsi="Times New Roman" w:cs="Times New Roman"/>
          <w:b/>
          <w:noProof/>
          <w:color w:val="C45911" w:themeColor="accent2" w:themeShade="BF"/>
        </w:rPr>
        <w:t>:</w:t>
      </w:r>
      <w:r w:rsidRPr="00BA71F5">
        <w:rPr>
          <w:rFonts w:ascii="Times New Roman" w:hAnsi="Times New Roman" w:cs="Times New Roman"/>
          <w:b/>
        </w:rPr>
        <w:t xml:space="preserve"> </w:t>
      </w:r>
      <w:r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Sage </w:t>
      </w:r>
      <w:r w:rsidR="00481BBA"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>X3 (Functional)</w:t>
      </w:r>
    </w:p>
    <w:p w14:paraId="4B2961B2" w14:textId="77777777" w:rsidR="00342DA5" w:rsidRPr="00481BBA" w:rsidRDefault="00481BBA" w:rsidP="00342DA5">
      <w:pPr>
        <w:pStyle w:val="ListParagraph"/>
        <w:numPr>
          <w:ilvl w:val="0"/>
          <w:numId w:val="15"/>
        </w:numPr>
        <w:tabs>
          <w:tab w:val="left" w:pos="450"/>
        </w:tabs>
        <w:rPr>
          <w:rFonts w:ascii="Times New Roman" w:eastAsiaTheme="majorEastAsia" w:hAnsi="Times New Roman" w:cs="Times New Roman"/>
          <w:b/>
          <w:color w:val="C45911" w:themeColor="accent2" w:themeShade="BF"/>
        </w:rPr>
      </w:pPr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>CRM Software</w:t>
      </w:r>
      <w:r w:rsidR="00342DA5" w:rsidRPr="00001D4F">
        <w:rPr>
          <w:rFonts w:ascii="Times New Roman" w:eastAsiaTheme="majorEastAsia" w:hAnsi="Times New Roman" w:cs="Times New Roman"/>
          <w:b/>
          <w:color w:val="C45911" w:themeColor="accent2" w:themeShade="BF"/>
        </w:rPr>
        <w:t>:</w:t>
      </w:r>
      <w:r w:rsidR="00342DA5" w:rsidRPr="00BA71F5">
        <w:rPr>
          <w:rFonts w:ascii="Times New Roman" w:hAnsi="Times New Roman" w:cs="Times New Roman"/>
          <w:b/>
        </w:rPr>
        <w:t xml:space="preserve"> </w:t>
      </w:r>
      <w:r w:rsidR="00342DA5"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Sage CRM, </w:t>
      </w:r>
      <w:r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>(Functional)</w:t>
      </w:r>
    </w:p>
    <w:p w14:paraId="0D95BD4A" w14:textId="77777777" w:rsidR="00481BBA" w:rsidRPr="00481BBA" w:rsidRDefault="00342DA5" w:rsidP="00342DA5">
      <w:pPr>
        <w:pStyle w:val="ListParagraph"/>
        <w:numPr>
          <w:ilvl w:val="0"/>
          <w:numId w:val="15"/>
        </w:numPr>
        <w:tabs>
          <w:tab w:val="left" w:pos="450"/>
        </w:tabs>
        <w:rPr>
          <w:rFonts w:ascii="Times New Roman" w:eastAsiaTheme="majorEastAsia" w:hAnsi="Times New Roman" w:cs="Times New Roman"/>
          <w:b/>
          <w:color w:val="C45911" w:themeColor="accent2" w:themeShade="BF"/>
        </w:rPr>
      </w:pPr>
      <w:r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>Database Tools:</w:t>
      </w:r>
      <w:r w:rsidRPr="00481BBA">
        <w:rPr>
          <w:rFonts w:ascii="Times New Roman" w:hAnsi="Times New Roman" w:cs="Times New Roman"/>
          <w:b/>
          <w:color w:val="C00000"/>
        </w:rPr>
        <w:t xml:space="preserve"> </w:t>
      </w:r>
      <w:r w:rsidR="006D5F48"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Microsoft SQL Server 2016 </w:t>
      </w:r>
    </w:p>
    <w:p w14:paraId="448B6845" w14:textId="77777777" w:rsidR="007E7556" w:rsidRDefault="007E7556" w:rsidP="00342DA5">
      <w:pPr>
        <w:pStyle w:val="ListParagraph"/>
        <w:numPr>
          <w:ilvl w:val="0"/>
          <w:numId w:val="15"/>
        </w:numPr>
        <w:tabs>
          <w:tab w:val="left" w:pos="450"/>
        </w:tabs>
        <w:rPr>
          <w:rFonts w:ascii="Times New Roman" w:eastAsiaTheme="majorEastAsia" w:hAnsi="Times New Roman" w:cs="Times New Roman"/>
          <w:b/>
          <w:color w:val="C45911" w:themeColor="accent2" w:themeShade="BF"/>
        </w:rPr>
      </w:pPr>
      <w:r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>MS Office 201</w:t>
      </w:r>
      <w:r w:rsidR="006D5F48"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>6</w:t>
      </w:r>
      <w:r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 and Windows </w:t>
      </w:r>
      <w:r w:rsidR="0019412F" w:rsidRPr="00481BBA">
        <w:rPr>
          <w:rFonts w:ascii="Times New Roman" w:eastAsiaTheme="majorEastAsia" w:hAnsi="Times New Roman" w:cs="Times New Roman"/>
          <w:b/>
          <w:color w:val="C45911" w:themeColor="accent2" w:themeShade="BF"/>
        </w:rPr>
        <w:t>10</w:t>
      </w:r>
    </w:p>
    <w:p w14:paraId="332BF53C" w14:textId="77777777" w:rsidR="00481BBA" w:rsidRPr="00481BBA" w:rsidRDefault="00481BBA" w:rsidP="00B01C59">
      <w:pPr>
        <w:pStyle w:val="ListParagraph"/>
        <w:tabs>
          <w:tab w:val="left" w:pos="450"/>
        </w:tabs>
        <w:rPr>
          <w:rFonts w:ascii="Times New Roman" w:eastAsiaTheme="majorEastAsia" w:hAnsi="Times New Roman" w:cs="Times New Roman"/>
          <w:b/>
          <w:color w:val="C45911" w:themeColor="accent2" w:themeShade="BF"/>
        </w:rPr>
      </w:pPr>
    </w:p>
    <w:p w14:paraId="386BD44A" w14:textId="0DD33DE9" w:rsidR="00C20FEE" w:rsidRPr="00C20FEE" w:rsidRDefault="00C20FEE" w:rsidP="00C20FEE">
      <w:pPr>
        <w:tabs>
          <w:tab w:val="left" w:pos="450"/>
        </w:tabs>
        <w:rPr>
          <w:rFonts w:ascii="Times New Roman" w:eastAsiaTheme="majorEastAsia" w:hAnsi="Times New Roman" w:cs="Times New Roman"/>
          <w:b/>
          <w:bCs/>
          <w:noProof/>
          <w:color w:val="C45911" w:themeColor="accent2" w:themeShade="BF"/>
          <w:sz w:val="20"/>
          <w:szCs w:val="20"/>
        </w:rPr>
      </w:pPr>
      <w:r>
        <w:rPr>
          <w:rFonts w:ascii="Times New Roman" w:eastAsiaTheme="majorEastAsia" w:hAnsi="Times New Roman" w:cs="Times New Roman"/>
          <w:b/>
          <w:bCs/>
          <w:noProof/>
          <w:color w:val="ED7D31" w:themeColor="accent2"/>
          <w:sz w:val="20"/>
          <w:szCs w:val="20"/>
          <w:lang w:bidi="ta-IN"/>
        </w:rPr>
        <w:drawing>
          <wp:inline distT="0" distB="0" distL="0" distR="0" wp14:anchorId="539A4F9F" wp14:editId="61ED65B2">
            <wp:extent cx="233045" cy="23304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education2.jp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632" cy="242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Theme="majorEastAsia" w:hAnsi="Times New Roman" w:cs="Times New Roman"/>
          <w:b/>
          <w:bCs/>
          <w:noProof/>
          <w:color w:val="C45911" w:themeColor="accent2" w:themeShade="BF"/>
          <w:sz w:val="20"/>
          <w:szCs w:val="20"/>
        </w:rPr>
        <w:t xml:space="preserve"> </w:t>
      </w:r>
      <w:r w:rsidR="001374F8" w:rsidRPr="001374F8"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t>EDUCATION</w:t>
      </w:r>
      <w:r w:rsidR="008E605D">
        <w:rPr>
          <w:rFonts w:ascii="Arial" w:hAnsi="Arial" w:cs="Arial"/>
          <w:noProof/>
          <w:color w:val="000000" w:themeColor="text1"/>
          <w:sz w:val="21"/>
          <w:szCs w:val="21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6B633CD2" wp14:editId="0B3BBD20">
                <wp:simplePos x="0" y="0"/>
                <wp:positionH relativeFrom="margin">
                  <wp:posOffset>0</wp:posOffset>
                </wp:positionH>
                <wp:positionV relativeFrom="paragraph">
                  <wp:posOffset>267969</wp:posOffset>
                </wp:positionV>
                <wp:extent cx="6810375" cy="0"/>
                <wp:effectExtent l="0" t="0" r="0" b="0"/>
                <wp:wrapNone/>
                <wp:docPr id="26" name="Straight Connector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103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8C4F0E7" id="Straight Connector 26" o:spid="_x0000_s1026" style="position:absolute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0,21.1pt" to="536.25pt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" strokecolor="#5b9bd5 [3204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</w:p>
    <w:p w14:paraId="1BBBFE64" w14:textId="77777777" w:rsidR="00977882" w:rsidRDefault="00977882" w:rsidP="00C20FEE">
      <w:pPr>
        <w:pStyle w:val="ListParagraph"/>
        <w:numPr>
          <w:ilvl w:val="0"/>
          <w:numId w:val="16"/>
        </w:numPr>
        <w:tabs>
          <w:tab w:val="left" w:pos="450"/>
        </w:tabs>
        <w:rPr>
          <w:rFonts w:ascii="Times New Roman" w:eastAsiaTheme="majorEastAsia" w:hAnsi="Times New Roman" w:cs="Times New Roman"/>
          <w:b/>
          <w:color w:val="C45911" w:themeColor="accent2" w:themeShade="BF"/>
        </w:rPr>
        <w:sectPr w:rsidR="00977882" w:rsidSect="003479A3">
          <w:type w:val="continuous"/>
          <w:pgSz w:w="12240" w:h="15840"/>
          <w:pgMar w:top="720" w:right="720" w:bottom="720" w:left="720" w:header="288" w:footer="720" w:gutter="0"/>
          <w:cols w:space="720"/>
          <w:docGrid w:linePitch="360"/>
        </w:sectPr>
      </w:pPr>
    </w:p>
    <w:p w14:paraId="161AFE33" w14:textId="77777777" w:rsidR="001F032A" w:rsidRDefault="004E6461" w:rsidP="001F032A">
      <w:pPr>
        <w:pStyle w:val="ListParagraph"/>
        <w:tabs>
          <w:tab w:val="left" w:pos="1095"/>
        </w:tabs>
        <w:ind w:left="270"/>
        <w:rPr>
          <w:rFonts w:ascii="Times New Roman" w:hAnsi="Times New Roman" w:cs="Times New Roman"/>
          <w:b/>
          <w:color w:val="FF0000"/>
        </w:rPr>
      </w:pPr>
      <w:r>
        <w:rPr>
          <w:rFonts w:ascii="Times New Roman" w:eastAsiaTheme="majorEastAsia" w:hAnsi="Times New Roman" w:cs="Times New Roman"/>
          <w:b/>
          <w:noProof/>
          <w:color w:val="ED7D31" w:themeColor="accent2"/>
          <w:lang w:bidi="ta-IN"/>
        </w:rPr>
        <w:drawing>
          <wp:inline distT="0" distB="0" distL="0" distR="0" wp14:anchorId="5921385A" wp14:editId="6A7BBC78">
            <wp:extent cx="238125" cy="20002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bsc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5" cy="20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t xml:space="preserve"> </w:t>
      </w:r>
      <w:r w:rsidRPr="00001D4F">
        <w:rPr>
          <w:rFonts w:ascii="Times New Roman" w:eastAsiaTheme="majorEastAsia" w:hAnsi="Times New Roman" w:cs="Times New Roman"/>
          <w:b/>
          <w:color w:val="C45911" w:themeColor="accent2" w:themeShade="BF"/>
        </w:rPr>
        <w:t>Bachelor of Science</w:t>
      </w:r>
      <w:r w:rsidR="001F032A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 </w:t>
      </w:r>
      <w:r w:rsidRPr="00001D4F">
        <w:rPr>
          <w:rFonts w:ascii="Times New Roman" w:eastAsiaTheme="majorEastAsia" w:hAnsi="Times New Roman" w:cs="Times New Roman"/>
          <w:b/>
          <w:color w:val="C45911" w:themeColor="accent2" w:themeShade="BF"/>
        </w:rPr>
        <w:t>(</w:t>
      </w:r>
      <w:r w:rsidR="00B01C59">
        <w:rPr>
          <w:rFonts w:ascii="Times New Roman" w:eastAsiaTheme="majorEastAsia" w:hAnsi="Times New Roman" w:cs="Times New Roman"/>
          <w:b/>
          <w:color w:val="C45911" w:themeColor="accent2" w:themeShade="BF"/>
          <w:sz w:val="20"/>
        </w:rPr>
        <w:t>CHEMISTRY</w:t>
      </w:r>
      <w:r w:rsidRPr="00001D4F">
        <w:rPr>
          <w:rFonts w:ascii="Times New Roman" w:eastAsiaTheme="majorEastAsia" w:hAnsi="Times New Roman" w:cs="Times New Roman"/>
          <w:b/>
          <w:color w:val="C45911" w:themeColor="accent2" w:themeShade="BF"/>
        </w:rPr>
        <w:t>)</w:t>
      </w:r>
      <w:r w:rsidR="001F032A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 </w:t>
      </w:r>
      <w:r w:rsidR="001F032A">
        <w:rPr>
          <w:rFonts w:ascii="Times New Roman" w:eastAsiaTheme="majorEastAsia" w:hAnsi="Times New Roman" w:cs="Times New Roman"/>
          <w:b/>
          <w:color w:val="C45911" w:themeColor="accent2" w:themeShade="BF"/>
        </w:rPr>
        <w:br/>
      </w:r>
      <w:r w:rsidR="00B01C59">
        <w:rPr>
          <w:rFonts w:ascii="Times New Roman" w:hAnsi="Times New Roman" w:cs="Times New Roman"/>
        </w:rPr>
        <w:t xml:space="preserve">        </w:t>
      </w:r>
      <w:r w:rsidRPr="007009FB">
        <w:rPr>
          <w:rFonts w:ascii="Times New Roman" w:hAnsi="Times New Roman" w:cs="Times New Roman"/>
        </w:rPr>
        <w:t>Mumbai University</w:t>
      </w:r>
      <w:r w:rsidR="001F032A">
        <w:rPr>
          <w:rFonts w:ascii="Times New Roman" w:hAnsi="Times New Roman" w:cs="Times New Roman"/>
        </w:rPr>
        <w:t xml:space="preserve"> in </w:t>
      </w:r>
      <w:r w:rsidR="00B01C59">
        <w:rPr>
          <w:rFonts w:ascii="Times New Roman" w:hAnsi="Times New Roman" w:cs="Times New Roman"/>
        </w:rPr>
        <w:t>March 1999</w:t>
      </w:r>
      <w:r w:rsidR="001F032A">
        <w:rPr>
          <w:rFonts w:ascii="Times New Roman" w:hAnsi="Times New Roman" w:cs="Times New Roman"/>
        </w:rPr>
        <w:t xml:space="preserve"> with a </w:t>
      </w:r>
      <w:r w:rsidR="00B01C59">
        <w:rPr>
          <w:rFonts w:ascii="Times New Roman" w:hAnsi="Times New Roman" w:cs="Times New Roman"/>
          <w:b/>
          <w:color w:val="FF0000"/>
        </w:rPr>
        <w:t>60</w:t>
      </w:r>
      <w:r w:rsidR="001F032A" w:rsidRPr="001F032A">
        <w:rPr>
          <w:rFonts w:ascii="Times New Roman" w:hAnsi="Times New Roman" w:cs="Times New Roman"/>
          <w:b/>
          <w:color w:val="FF0000"/>
        </w:rPr>
        <w:t xml:space="preserve"> %</w:t>
      </w:r>
    </w:p>
    <w:p w14:paraId="2496A306" w14:textId="77777777" w:rsidR="00E422D8" w:rsidRDefault="00E422D8" w:rsidP="001F032A">
      <w:pPr>
        <w:pStyle w:val="ListParagraph"/>
        <w:tabs>
          <w:tab w:val="left" w:pos="1095"/>
        </w:tabs>
        <w:ind w:left="270"/>
        <w:rPr>
          <w:rFonts w:ascii="Times New Roman" w:eastAsiaTheme="majorEastAsia" w:hAnsi="Times New Roman" w:cs="Times New Roman"/>
          <w:b/>
          <w:color w:val="C45911" w:themeColor="accent2" w:themeShade="BF"/>
        </w:rPr>
      </w:pPr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       </w:t>
      </w:r>
      <w:r w:rsidRPr="00E422D8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Advanced Diploma in Computer from Boston’s </w:t>
      </w:r>
    </w:p>
    <w:p w14:paraId="41F8F55F" w14:textId="77777777" w:rsidR="00E422D8" w:rsidRPr="00E422D8" w:rsidRDefault="00E422D8" w:rsidP="001F032A">
      <w:pPr>
        <w:pStyle w:val="ListParagraph"/>
        <w:tabs>
          <w:tab w:val="left" w:pos="1095"/>
        </w:tabs>
        <w:ind w:left="270"/>
        <w:rPr>
          <w:rFonts w:ascii="Times New Roman" w:eastAsiaTheme="majorEastAsia" w:hAnsi="Times New Roman" w:cs="Times New Roman"/>
          <w:b/>
          <w:color w:val="C45911" w:themeColor="accent2" w:themeShade="BF"/>
        </w:rPr>
      </w:pPr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        </w:t>
      </w:r>
      <w:r w:rsidRPr="00E422D8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Software </w:t>
      </w:r>
      <w:proofErr w:type="gramStart"/>
      <w:r w:rsidRPr="00E422D8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technologies </w:t>
      </w:r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>.</w:t>
      </w:r>
      <w:proofErr w:type="gramEnd"/>
    </w:p>
    <w:p w14:paraId="06EA0F56" w14:textId="77777777" w:rsidR="004E6461" w:rsidRDefault="004E6461" w:rsidP="004E6461">
      <w:pPr>
        <w:pStyle w:val="ListParagraph"/>
        <w:tabs>
          <w:tab w:val="left" w:pos="1095"/>
        </w:tabs>
        <w:rPr>
          <w:rFonts w:ascii="Times New Roman" w:hAnsi="Times New Roman" w:cs="Times New Roman"/>
          <w:color w:val="0D0D0D" w:themeColor="text1" w:themeTint="F2"/>
          <w:sz w:val="21"/>
          <w:szCs w:val="21"/>
        </w:rPr>
      </w:pPr>
      <w:r>
        <w:rPr>
          <w:rFonts w:ascii="Times New Roman" w:hAnsi="Times New Roman" w:cs="Times New Roman"/>
          <w:noProof/>
          <w:color w:val="000000" w:themeColor="text1"/>
          <w:sz w:val="21"/>
          <w:szCs w:val="21"/>
          <w:lang w:bidi="ta-IN"/>
        </w:rPr>
        <w:drawing>
          <wp:inline distT="0" distB="0" distL="0" distR="0" wp14:anchorId="27FA3763" wp14:editId="452BAB1B">
            <wp:extent cx="291617" cy="21463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HSC.jp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239" cy="228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color w:val="C00000"/>
        </w:rPr>
        <w:t xml:space="preserve"> </w:t>
      </w:r>
      <w:r w:rsidRPr="00977882">
        <w:rPr>
          <w:rFonts w:ascii="Times New Roman" w:eastAsiaTheme="majorEastAsia" w:hAnsi="Times New Roman" w:cs="Times New Roman"/>
          <w:b/>
          <w:color w:val="C45911" w:themeColor="accent2" w:themeShade="BF"/>
        </w:rPr>
        <w:t>HSC (Science)</w:t>
      </w:r>
      <w:r w:rsidR="001F032A">
        <w:rPr>
          <w:rFonts w:ascii="Times New Roman" w:eastAsiaTheme="majorEastAsia" w:hAnsi="Times New Roman" w:cs="Times New Roman"/>
          <w:b/>
          <w:color w:val="C45911" w:themeColor="accent2" w:themeShade="BF"/>
        </w:rPr>
        <w:t xml:space="preserve"> </w:t>
      </w:r>
      <w:r w:rsidRPr="00977882">
        <w:rPr>
          <w:rFonts w:ascii="Times New Roman" w:hAnsi="Times New Roman" w:cs="Times New Roman"/>
        </w:rPr>
        <w:t xml:space="preserve">from Maharashtra State Board in </w:t>
      </w:r>
      <w:r w:rsidR="00B01C59">
        <w:rPr>
          <w:rFonts w:ascii="Times New Roman" w:hAnsi="Times New Roman" w:cs="Times New Roman"/>
        </w:rPr>
        <w:t xml:space="preserve">1996 </w:t>
      </w:r>
      <w:r w:rsidRPr="00977882">
        <w:rPr>
          <w:rFonts w:ascii="Times New Roman" w:hAnsi="Times New Roman" w:cs="Times New Roman"/>
        </w:rPr>
        <w:t xml:space="preserve">with </w:t>
      </w:r>
      <w:r w:rsidRPr="00977882">
        <w:rPr>
          <w:rFonts w:ascii="Times New Roman" w:hAnsi="Times New Roman" w:cs="Times New Roman"/>
          <w:b/>
          <w:color w:val="C00000"/>
        </w:rPr>
        <w:t>61%</w:t>
      </w:r>
      <w:r>
        <w:rPr>
          <w:rFonts w:ascii="Times New Roman" w:hAnsi="Times New Roman" w:cs="Times New Roman"/>
          <w:b/>
          <w:color w:val="C00000"/>
        </w:rPr>
        <w:br/>
      </w:r>
      <w:r>
        <w:rPr>
          <w:rFonts w:ascii="Times New Roman" w:hAnsi="Times New Roman" w:cs="Times New Roman"/>
          <w:noProof/>
          <w:color w:val="000000" w:themeColor="text1"/>
          <w:sz w:val="21"/>
          <w:szCs w:val="21"/>
          <w:lang w:bidi="ta-IN"/>
        </w:rPr>
        <w:drawing>
          <wp:inline distT="0" distB="0" distL="0" distR="0" wp14:anchorId="374FF1FE" wp14:editId="1103662F">
            <wp:extent cx="219075" cy="219075"/>
            <wp:effectExtent l="0" t="0" r="9525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sc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b/>
          <w:color w:val="C00000"/>
        </w:rPr>
        <w:t xml:space="preserve">  </w:t>
      </w:r>
      <w:r>
        <w:rPr>
          <w:rFonts w:ascii="Times New Roman" w:eastAsiaTheme="majorEastAsia" w:hAnsi="Times New Roman" w:cs="Times New Roman"/>
          <w:b/>
          <w:color w:val="C45911" w:themeColor="accent2" w:themeShade="BF"/>
        </w:rPr>
        <w:t>S</w:t>
      </w:r>
      <w:r w:rsidRPr="00977882">
        <w:rPr>
          <w:rFonts w:ascii="Times New Roman" w:eastAsiaTheme="majorEastAsia" w:hAnsi="Times New Roman" w:cs="Times New Roman"/>
          <w:b/>
          <w:color w:val="C45911" w:themeColor="accent2" w:themeShade="BF"/>
        </w:rPr>
        <w:t>SC</w:t>
      </w:r>
      <w:r w:rsidRPr="00977882">
        <w:rPr>
          <w:rFonts w:ascii="Times New Roman" w:hAnsi="Times New Roman" w:cs="Times New Roman"/>
          <w:b/>
          <w:color w:val="C00000"/>
        </w:rPr>
        <w:t xml:space="preserve"> </w:t>
      </w:r>
      <w:r w:rsidRPr="00977882">
        <w:rPr>
          <w:rFonts w:ascii="Times New Roman" w:hAnsi="Times New Roman" w:cs="Times New Roman"/>
        </w:rPr>
        <w:t xml:space="preserve">from Maharashtra State Board in Feb </w:t>
      </w:r>
      <w:r w:rsidR="00B01C59">
        <w:rPr>
          <w:rFonts w:ascii="Times New Roman" w:hAnsi="Times New Roman" w:cs="Times New Roman"/>
        </w:rPr>
        <w:t>1994</w:t>
      </w:r>
      <w:r w:rsidRPr="00977882">
        <w:rPr>
          <w:rFonts w:ascii="Times New Roman" w:hAnsi="Times New Roman" w:cs="Times New Roman"/>
        </w:rPr>
        <w:t xml:space="preserve"> with </w:t>
      </w:r>
      <w:r w:rsidR="00B01C59">
        <w:rPr>
          <w:rFonts w:ascii="Times New Roman" w:hAnsi="Times New Roman" w:cs="Times New Roman"/>
          <w:b/>
          <w:color w:val="C00000"/>
        </w:rPr>
        <w:t>78</w:t>
      </w:r>
      <w:r w:rsidRPr="00977882">
        <w:rPr>
          <w:rFonts w:ascii="Times New Roman" w:hAnsi="Times New Roman" w:cs="Times New Roman"/>
          <w:b/>
          <w:color w:val="C00000"/>
        </w:rPr>
        <w:t>%</w:t>
      </w:r>
    </w:p>
    <w:p w14:paraId="5C5B1734" w14:textId="77777777" w:rsidR="004E6461" w:rsidRDefault="004E6461" w:rsidP="004E6461">
      <w:pPr>
        <w:tabs>
          <w:tab w:val="left" w:pos="1095"/>
        </w:tabs>
        <w:sectPr w:rsidR="004E6461" w:rsidSect="001F032A">
          <w:type w:val="continuous"/>
          <w:pgSz w:w="12240" w:h="15840"/>
          <w:pgMar w:top="720" w:right="720" w:bottom="720" w:left="720" w:header="288" w:footer="720" w:gutter="0"/>
          <w:cols w:num="2" w:space="0"/>
          <w:docGrid w:linePitch="360"/>
        </w:sectPr>
      </w:pPr>
    </w:p>
    <w:p w14:paraId="2D96123D" w14:textId="53A11E81" w:rsidR="004E6461" w:rsidRDefault="0094000F" w:rsidP="00B53BAF">
      <w:pPr>
        <w:tabs>
          <w:tab w:val="left" w:pos="1095"/>
          <w:tab w:val="left" w:pos="4350"/>
        </w:tabs>
        <w:rPr>
          <w:rFonts w:ascii="Times New Roman" w:eastAsiaTheme="majorEastAsia" w:hAnsi="Times New Roman" w:cs="Times New Roman"/>
          <w:bCs/>
          <w:color w:val="1F3864" w:themeColor="accent5" w:themeShade="80"/>
          <w:sz w:val="24"/>
          <w:szCs w:val="24"/>
        </w:rPr>
      </w:pPr>
      <w:r>
        <w:rPr>
          <w:rFonts w:ascii="Times New Roman" w:eastAsiaTheme="majorEastAsia" w:hAnsi="Times New Roman" w:cs="Times New Roman"/>
          <w:b/>
          <w:bCs/>
          <w:noProof/>
          <w:color w:val="4472C4" w:themeColor="accent5"/>
          <w:sz w:val="24"/>
          <w:szCs w:val="24"/>
          <w:lang w:bidi="ta-IN"/>
        </w:rPr>
        <w:drawing>
          <wp:inline distT="0" distB="0" distL="0" distR="0" wp14:anchorId="4A73C26F" wp14:editId="55F7005A">
            <wp:extent cx="267970" cy="266779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LANGUAGES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99" cy="287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E179B" w:rsidRPr="00B53BAF"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t xml:space="preserve"> </w:t>
      </w:r>
      <w:r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t>LANGUAGES</w:t>
      </w:r>
      <w:r w:rsidR="005E179B" w:rsidRPr="00B53BAF"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br/>
      </w:r>
      <w:r w:rsidR="008E605D">
        <w:rPr>
          <w:rFonts w:ascii="Arial" w:hAnsi="Arial" w:cs="Arial"/>
          <w:noProof/>
          <w:color w:val="000000" w:themeColor="text1"/>
          <w:sz w:val="21"/>
          <w:szCs w:val="21"/>
        </w:rPr>
        <mc:AlternateContent>
          <mc:Choice Requires="wps">
            <w:drawing>
              <wp:anchor distT="4294967295" distB="4294967295" distL="114300" distR="114300" simplePos="0" relativeHeight="251667456" behindDoc="0" locked="0" layoutInCell="1" allowOverlap="1" wp14:anchorId="7FD56956" wp14:editId="07B55C43">
                <wp:simplePos x="0" y="0"/>
                <wp:positionH relativeFrom="margin">
                  <wp:posOffset>0</wp:posOffset>
                </wp:positionH>
                <wp:positionV relativeFrom="paragraph">
                  <wp:posOffset>327659</wp:posOffset>
                </wp:positionV>
                <wp:extent cx="6810375" cy="0"/>
                <wp:effectExtent l="0" t="0" r="0" b="0"/>
                <wp:wrapNone/>
                <wp:docPr id="35" name="Straight Connector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103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EF789B7" id="Straight Connector 3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0,25.8pt" to="536.25pt,2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" strokecolor="#5b9bd5 [3204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="00B53BAF" w:rsidRPr="00B53BAF"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br/>
      </w:r>
      <w:r>
        <w:rPr>
          <w:rFonts w:ascii="Times New Roman" w:eastAsiaTheme="majorEastAsia" w:hAnsi="Times New Roman" w:cs="Times New Roman"/>
          <w:bCs/>
          <w:color w:val="1F3864" w:themeColor="accent5" w:themeShade="80"/>
          <w:sz w:val="24"/>
          <w:szCs w:val="24"/>
        </w:rPr>
        <w:t xml:space="preserve">       English, Hindi and Marathi</w:t>
      </w:r>
    </w:p>
    <w:p w14:paraId="71467AA9" w14:textId="1B0AA043" w:rsidR="0094000F" w:rsidRPr="00B53BAF" w:rsidRDefault="0094000F" w:rsidP="0094000F">
      <w:pPr>
        <w:tabs>
          <w:tab w:val="left" w:pos="1095"/>
          <w:tab w:val="left" w:pos="4350"/>
        </w:tabs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</w:pPr>
      <w:r>
        <w:rPr>
          <w:rFonts w:eastAsiaTheme="majorEastAsia"/>
          <w:b/>
          <w:bCs/>
          <w:noProof/>
          <w:color w:val="4472C4" w:themeColor="accent5"/>
          <w:sz w:val="24"/>
          <w:szCs w:val="24"/>
          <w:lang w:bidi="ta-IN"/>
        </w:rPr>
        <w:drawing>
          <wp:inline distT="0" distB="0" distL="0" distR="0" wp14:anchorId="393716FB" wp14:editId="11797613">
            <wp:extent cx="267970" cy="269166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lik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133" cy="28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53BAF"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t xml:space="preserve"> HOBBIES AND INTEREST</w:t>
      </w:r>
      <w:r w:rsidRPr="00B53BAF"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br/>
      </w:r>
      <w:r w:rsidR="008E605D">
        <w:rPr>
          <w:rFonts w:ascii="Arial" w:hAnsi="Arial" w:cs="Arial"/>
          <w:noProof/>
          <w:color w:val="000000" w:themeColor="text1"/>
          <w:sz w:val="21"/>
          <w:szCs w:val="21"/>
        </w:rPr>
        <mc:AlternateContent>
          <mc:Choice Requires="wps">
            <w:drawing>
              <wp:anchor distT="4294967295" distB="4294967295" distL="114300" distR="114300" simplePos="0" relativeHeight="251669504" behindDoc="0" locked="0" layoutInCell="1" allowOverlap="1" wp14:anchorId="7BB3770A" wp14:editId="24383309">
                <wp:simplePos x="0" y="0"/>
                <wp:positionH relativeFrom="margin">
                  <wp:posOffset>0</wp:posOffset>
                </wp:positionH>
                <wp:positionV relativeFrom="paragraph">
                  <wp:posOffset>327659</wp:posOffset>
                </wp:positionV>
                <wp:extent cx="6810375" cy="0"/>
                <wp:effectExtent l="0" t="0" r="0" b="0"/>
                <wp:wrapNone/>
                <wp:docPr id="36" name="Straight Connector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8103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03E7323" id="Straight Connector 36" o:spid="_x0000_s1026" style="position:absolute;z-index:251669504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0,25.8pt" to="536.25pt,2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" strokecolor="#5b9bd5 [3204]" strokeweight="1.5pt">
                <v:stroke joinstyle="miter"/>
                <o:lock v:ext="edit" shapetype="f"/>
                <w10:wrap anchorx="margin"/>
              </v:line>
            </w:pict>
          </mc:Fallback>
        </mc:AlternateContent>
      </w:r>
      <w:r w:rsidRPr="00B53BAF"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  <w:br/>
      </w:r>
      <w:r>
        <w:rPr>
          <w:rFonts w:ascii="Times New Roman" w:eastAsiaTheme="majorEastAsia" w:hAnsi="Times New Roman" w:cs="Times New Roman"/>
          <w:bCs/>
          <w:color w:val="1F3864" w:themeColor="accent5" w:themeShade="80"/>
          <w:sz w:val="24"/>
          <w:szCs w:val="24"/>
        </w:rPr>
        <w:t xml:space="preserve">       </w:t>
      </w:r>
      <w:r w:rsidRPr="00B53BAF">
        <w:rPr>
          <w:rFonts w:ascii="Times New Roman" w:eastAsiaTheme="majorEastAsia" w:hAnsi="Times New Roman" w:cs="Times New Roman"/>
          <w:bCs/>
          <w:color w:val="1F3864" w:themeColor="accent5" w:themeShade="80"/>
          <w:sz w:val="24"/>
          <w:szCs w:val="24"/>
        </w:rPr>
        <w:t xml:space="preserve">Music, </w:t>
      </w:r>
      <w:r w:rsidR="00B01C59">
        <w:rPr>
          <w:rFonts w:ascii="Times New Roman" w:eastAsiaTheme="majorEastAsia" w:hAnsi="Times New Roman" w:cs="Times New Roman"/>
          <w:bCs/>
          <w:color w:val="1F3864" w:themeColor="accent5" w:themeShade="80"/>
          <w:sz w:val="24"/>
          <w:szCs w:val="24"/>
        </w:rPr>
        <w:t xml:space="preserve">Travelling, Shopping </w:t>
      </w:r>
    </w:p>
    <w:p w14:paraId="37DC90B1" w14:textId="77777777" w:rsidR="0094000F" w:rsidRPr="00B53BAF" w:rsidRDefault="0094000F" w:rsidP="00B53BAF">
      <w:pPr>
        <w:tabs>
          <w:tab w:val="left" w:pos="1095"/>
          <w:tab w:val="left" w:pos="4350"/>
        </w:tabs>
        <w:rPr>
          <w:rFonts w:ascii="Times New Roman" w:eastAsiaTheme="majorEastAsia" w:hAnsi="Times New Roman" w:cs="Times New Roman"/>
          <w:b/>
          <w:bCs/>
          <w:color w:val="1F3864" w:themeColor="accent5" w:themeShade="80"/>
          <w:sz w:val="24"/>
          <w:szCs w:val="24"/>
        </w:rPr>
      </w:pPr>
    </w:p>
    <w:sectPr w:rsidR="0094000F" w:rsidRPr="00B53BAF" w:rsidSect="003479A3">
      <w:type w:val="continuous"/>
      <w:pgSz w:w="12240" w:h="15840"/>
      <w:pgMar w:top="720" w:right="720" w:bottom="720" w:left="72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3F9CC" w14:textId="77777777" w:rsidR="004A17A0" w:rsidRDefault="004A17A0" w:rsidP="002376AE">
      <w:pPr>
        <w:spacing w:after="0" w:line="240" w:lineRule="auto"/>
      </w:pPr>
      <w:r>
        <w:separator/>
      </w:r>
    </w:p>
  </w:endnote>
  <w:endnote w:type="continuationSeparator" w:id="0">
    <w:p w14:paraId="5D9C74D7" w14:textId="77777777" w:rsidR="004A17A0" w:rsidRDefault="004A17A0" w:rsidP="002376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B13342" w14:textId="77777777" w:rsidR="004A17A0" w:rsidRDefault="004A17A0" w:rsidP="002376AE">
      <w:pPr>
        <w:spacing w:after="0" w:line="240" w:lineRule="auto"/>
      </w:pPr>
      <w:r>
        <w:separator/>
      </w:r>
    </w:p>
  </w:footnote>
  <w:footnote w:type="continuationSeparator" w:id="0">
    <w:p w14:paraId="79A449C0" w14:textId="77777777" w:rsidR="004A17A0" w:rsidRDefault="004A17A0" w:rsidP="002376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C40D32" w14:textId="77777777" w:rsidR="002376AE" w:rsidRPr="007009FB" w:rsidRDefault="00DB7FF6">
    <w:pPr>
      <w:pStyle w:val="Header"/>
      <w:rPr>
        <w:rFonts w:ascii="Arial Black" w:hAnsi="Arial Black"/>
        <w:b/>
        <w:color w:val="0070C0"/>
        <w:sz w:val="28"/>
      </w:rPr>
    </w:pPr>
    <w:r>
      <w:rPr>
        <w:rFonts w:ascii="Arial Black" w:hAnsi="Arial Black"/>
        <w:b/>
        <w:color w:val="0070C0"/>
        <w:sz w:val="28"/>
      </w:rPr>
      <w:t>KRISHNA.A.DESHPAND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72" type="#_x0000_t75" style="width:181.9pt;height:155.75pt;visibility:visible;mso-wrap-style:square" o:bullet="t">
        <v:imagedata r:id="rId1" o:title=""/>
      </v:shape>
    </w:pict>
  </w:numPicBullet>
  <w:numPicBullet w:numPicBulletId="1">
    <w:pict>
      <v:shape id="_x0000_i1273" type="#_x0000_t75" style="width:192.15pt;height:148.15pt;visibility:visible;mso-wrap-style:square" o:bullet="t">
        <v:imagedata r:id="rId2" o:title=""/>
      </v:shape>
    </w:pict>
  </w:numPicBullet>
  <w:numPicBullet w:numPicBulletId="2">
    <w:pict>
      <v:shape id="_x0000_i1274" type="#_x0000_t75" style="width:256.15pt;height:256.15pt;visibility:visible;mso-wrap-style:square" o:bullet="t">
        <v:imagedata r:id="rId3" o:title=""/>
      </v:shape>
    </w:pict>
  </w:numPicBullet>
  <w:numPicBullet w:numPicBulletId="3">
    <w:pict>
      <v:shape id="_x0000_i1275" type="#_x0000_t75" style="width:581.3pt;height:375.15pt;visibility:visible;mso-wrap-style:square" o:bullet="t">
        <v:imagedata r:id="rId4" o:title=""/>
      </v:shape>
    </w:pict>
  </w:numPicBullet>
  <w:numPicBullet w:numPicBulletId="4">
    <w:pict>
      <v:shape id="_x0000_i1276" type="#_x0000_t75" style="width:195.9pt;height:144.4pt;visibility:visible;mso-wrap-style:square" o:bullet="t">
        <v:imagedata r:id="rId5" o:title=""/>
      </v:shape>
    </w:pict>
  </w:numPicBullet>
  <w:numPicBullet w:numPicBulletId="5">
    <w:pict>
      <v:shape id="_x0000_i1277" type="#_x0000_t75" style="width:14.4pt;height:11pt;visibility:visible;mso-wrap-style:square" o:bullet="t">
        <v:imagedata r:id="rId6" o:title=""/>
      </v:shape>
    </w:pict>
  </w:numPicBullet>
  <w:abstractNum w:abstractNumId="0" w15:restartNumberingAfterBreak="0">
    <w:nsid w:val="021B067A"/>
    <w:multiLevelType w:val="hybridMultilevel"/>
    <w:tmpl w:val="3A20270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2F1D58"/>
    <w:multiLevelType w:val="hybridMultilevel"/>
    <w:tmpl w:val="CA0CEAE8"/>
    <w:lvl w:ilvl="0" w:tplc="75A6EC48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6B0405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562D8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4927E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5AA009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770E5B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0E487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C78A2B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34CD30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0B015BFB"/>
    <w:multiLevelType w:val="hybridMultilevel"/>
    <w:tmpl w:val="E7125B7A"/>
    <w:lvl w:ilvl="0" w:tplc="7FF2D85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952B94"/>
    <w:multiLevelType w:val="hybridMultilevel"/>
    <w:tmpl w:val="015096C8"/>
    <w:lvl w:ilvl="0" w:tplc="01E4F02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000087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1CAC6C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D30D9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728936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D5E08D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A3A79C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3924B3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DE8C0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0F027DFF"/>
    <w:multiLevelType w:val="hybridMultilevel"/>
    <w:tmpl w:val="E13ECC8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6126A"/>
    <w:multiLevelType w:val="hybridMultilevel"/>
    <w:tmpl w:val="38F8EFEA"/>
    <w:lvl w:ilvl="0" w:tplc="7FF2D856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C4B24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DEED02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44786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2C62B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6F6C8B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AEEC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8280B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3825D7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1F247111"/>
    <w:multiLevelType w:val="hybridMultilevel"/>
    <w:tmpl w:val="C6A41A92"/>
    <w:lvl w:ilvl="0" w:tplc="CF4650E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DD4362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46D0F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028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FB475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068D3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38011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20E7E2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7C655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235A5A8A"/>
    <w:multiLevelType w:val="hybridMultilevel"/>
    <w:tmpl w:val="5F8012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9F226A"/>
    <w:multiLevelType w:val="hybridMultilevel"/>
    <w:tmpl w:val="DC427272"/>
    <w:lvl w:ilvl="0" w:tplc="F89077F0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26461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A9E1AC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76E44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68C3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D24631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80CEE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ADAA55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6FE312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46C3FF0"/>
    <w:multiLevelType w:val="multilevel"/>
    <w:tmpl w:val="394450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67E4BF5"/>
    <w:multiLevelType w:val="hybridMultilevel"/>
    <w:tmpl w:val="7F100800"/>
    <w:lvl w:ilvl="0" w:tplc="0409000D">
      <w:start w:val="1"/>
      <w:numFmt w:val="bullet"/>
      <w:lvlText w:val="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1" w15:restartNumberingAfterBreak="0">
    <w:nsid w:val="3F281A36"/>
    <w:multiLevelType w:val="hybridMultilevel"/>
    <w:tmpl w:val="722206C0"/>
    <w:lvl w:ilvl="0" w:tplc="43161BD8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B90ADD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29C72F8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91820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0BEB61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936E0C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8E0BC4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F02E2E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108F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42E055D0"/>
    <w:multiLevelType w:val="hybridMultilevel"/>
    <w:tmpl w:val="CBC85824"/>
    <w:lvl w:ilvl="0" w:tplc="CF4650E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DA3019"/>
    <w:multiLevelType w:val="hybridMultilevel"/>
    <w:tmpl w:val="CAF2370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4526023F"/>
    <w:multiLevelType w:val="hybridMultilevel"/>
    <w:tmpl w:val="9814CAA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B0135B3"/>
    <w:multiLevelType w:val="hybridMultilevel"/>
    <w:tmpl w:val="87D0C2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6D1326"/>
    <w:multiLevelType w:val="hybridMultilevel"/>
    <w:tmpl w:val="7EC82D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A3625B0"/>
    <w:multiLevelType w:val="hybridMultilevel"/>
    <w:tmpl w:val="F6A4861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8" w15:restartNumberingAfterBreak="0">
    <w:nsid w:val="7D22606F"/>
    <w:multiLevelType w:val="hybridMultilevel"/>
    <w:tmpl w:val="859E640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4"/>
  </w:num>
  <w:num w:numId="3">
    <w:abstractNumId w:val="3"/>
  </w:num>
  <w:num w:numId="4">
    <w:abstractNumId w:val="5"/>
  </w:num>
  <w:num w:numId="5">
    <w:abstractNumId w:val="2"/>
  </w:num>
  <w:num w:numId="6">
    <w:abstractNumId w:val="1"/>
  </w:num>
  <w:num w:numId="7">
    <w:abstractNumId w:val="6"/>
  </w:num>
  <w:num w:numId="8">
    <w:abstractNumId w:val="12"/>
  </w:num>
  <w:num w:numId="9">
    <w:abstractNumId w:val="17"/>
  </w:num>
  <w:num w:numId="10">
    <w:abstractNumId w:val="7"/>
  </w:num>
  <w:num w:numId="11">
    <w:abstractNumId w:val="10"/>
  </w:num>
  <w:num w:numId="12">
    <w:abstractNumId w:val="13"/>
  </w:num>
  <w:num w:numId="13">
    <w:abstractNumId w:val="11"/>
  </w:num>
  <w:num w:numId="14">
    <w:abstractNumId w:val="18"/>
  </w:num>
  <w:num w:numId="15">
    <w:abstractNumId w:val="0"/>
  </w:num>
  <w:num w:numId="16">
    <w:abstractNumId w:val="4"/>
  </w:num>
  <w:num w:numId="17">
    <w:abstractNumId w:val="15"/>
  </w:num>
  <w:num w:numId="18">
    <w:abstractNumId w:val="9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3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xNDEysTAwMrQwMzRX0lEKTi0uzszPAykwrQUAK9CzUiwAAAA="/>
  </w:docVars>
  <w:rsids>
    <w:rsidRoot w:val="002376AE"/>
    <w:rsid w:val="00001D4F"/>
    <w:rsid w:val="00052218"/>
    <w:rsid w:val="000871E2"/>
    <w:rsid w:val="00092672"/>
    <w:rsid w:val="000B7BA2"/>
    <w:rsid w:val="000C09A2"/>
    <w:rsid w:val="00101D08"/>
    <w:rsid w:val="001374F8"/>
    <w:rsid w:val="00144542"/>
    <w:rsid w:val="001607F9"/>
    <w:rsid w:val="001931E6"/>
    <w:rsid w:val="0019412F"/>
    <w:rsid w:val="001F032A"/>
    <w:rsid w:val="00205C29"/>
    <w:rsid w:val="002239B7"/>
    <w:rsid w:val="002376AE"/>
    <w:rsid w:val="00247710"/>
    <w:rsid w:val="002C7D82"/>
    <w:rsid w:val="003106D6"/>
    <w:rsid w:val="00331193"/>
    <w:rsid w:val="00342DA5"/>
    <w:rsid w:val="003461A3"/>
    <w:rsid w:val="003479A3"/>
    <w:rsid w:val="00360BC3"/>
    <w:rsid w:val="00382801"/>
    <w:rsid w:val="003A7338"/>
    <w:rsid w:val="003B0849"/>
    <w:rsid w:val="003C75AA"/>
    <w:rsid w:val="003E48D2"/>
    <w:rsid w:val="003E6326"/>
    <w:rsid w:val="003F724F"/>
    <w:rsid w:val="004173C9"/>
    <w:rsid w:val="004478A6"/>
    <w:rsid w:val="00480794"/>
    <w:rsid w:val="00481BBA"/>
    <w:rsid w:val="004A17A0"/>
    <w:rsid w:val="004D1A66"/>
    <w:rsid w:val="004E6461"/>
    <w:rsid w:val="005435EE"/>
    <w:rsid w:val="00553365"/>
    <w:rsid w:val="00587A45"/>
    <w:rsid w:val="0059343E"/>
    <w:rsid w:val="005D06B5"/>
    <w:rsid w:val="005E179B"/>
    <w:rsid w:val="00606D6B"/>
    <w:rsid w:val="006379AA"/>
    <w:rsid w:val="006A1D9E"/>
    <w:rsid w:val="006D5F48"/>
    <w:rsid w:val="006E3D55"/>
    <w:rsid w:val="006E69F8"/>
    <w:rsid w:val="006F2516"/>
    <w:rsid w:val="007009FB"/>
    <w:rsid w:val="00717A80"/>
    <w:rsid w:val="00733073"/>
    <w:rsid w:val="00741B9D"/>
    <w:rsid w:val="007750C2"/>
    <w:rsid w:val="007A4C54"/>
    <w:rsid w:val="007D44E5"/>
    <w:rsid w:val="007E7556"/>
    <w:rsid w:val="0085303E"/>
    <w:rsid w:val="008550EC"/>
    <w:rsid w:val="00893BB1"/>
    <w:rsid w:val="008C7AB6"/>
    <w:rsid w:val="008D7FC7"/>
    <w:rsid w:val="008E605D"/>
    <w:rsid w:val="009279C9"/>
    <w:rsid w:val="0094000F"/>
    <w:rsid w:val="00952DD2"/>
    <w:rsid w:val="00977882"/>
    <w:rsid w:val="009E384D"/>
    <w:rsid w:val="009F2B3E"/>
    <w:rsid w:val="00A1219D"/>
    <w:rsid w:val="00A428D9"/>
    <w:rsid w:val="00A4767D"/>
    <w:rsid w:val="00A55FE4"/>
    <w:rsid w:val="00A60C6B"/>
    <w:rsid w:val="00A94625"/>
    <w:rsid w:val="00AA32D8"/>
    <w:rsid w:val="00AB33E2"/>
    <w:rsid w:val="00AB4118"/>
    <w:rsid w:val="00AC5D98"/>
    <w:rsid w:val="00AD0019"/>
    <w:rsid w:val="00AD7BBB"/>
    <w:rsid w:val="00AF024F"/>
    <w:rsid w:val="00AF7167"/>
    <w:rsid w:val="00B01C59"/>
    <w:rsid w:val="00B04145"/>
    <w:rsid w:val="00B12C0B"/>
    <w:rsid w:val="00B16F9F"/>
    <w:rsid w:val="00B20AA9"/>
    <w:rsid w:val="00B40378"/>
    <w:rsid w:val="00B53BAF"/>
    <w:rsid w:val="00B613B6"/>
    <w:rsid w:val="00B805CF"/>
    <w:rsid w:val="00B90F03"/>
    <w:rsid w:val="00BA71F5"/>
    <w:rsid w:val="00BB36A1"/>
    <w:rsid w:val="00BC0F24"/>
    <w:rsid w:val="00BC4EB8"/>
    <w:rsid w:val="00BD6221"/>
    <w:rsid w:val="00BE0D68"/>
    <w:rsid w:val="00BE772E"/>
    <w:rsid w:val="00BE7A16"/>
    <w:rsid w:val="00BF2D98"/>
    <w:rsid w:val="00C015F6"/>
    <w:rsid w:val="00C0315F"/>
    <w:rsid w:val="00C20FEE"/>
    <w:rsid w:val="00C623A0"/>
    <w:rsid w:val="00C6607E"/>
    <w:rsid w:val="00C91BFC"/>
    <w:rsid w:val="00CA1F5F"/>
    <w:rsid w:val="00D46BFE"/>
    <w:rsid w:val="00DA6742"/>
    <w:rsid w:val="00DB7FF6"/>
    <w:rsid w:val="00DC431C"/>
    <w:rsid w:val="00DE3631"/>
    <w:rsid w:val="00DE4337"/>
    <w:rsid w:val="00E04E8A"/>
    <w:rsid w:val="00E339BF"/>
    <w:rsid w:val="00E35953"/>
    <w:rsid w:val="00E422D8"/>
    <w:rsid w:val="00E706C7"/>
    <w:rsid w:val="00E77345"/>
    <w:rsid w:val="00E937A6"/>
    <w:rsid w:val="00EA6856"/>
    <w:rsid w:val="00ED6945"/>
    <w:rsid w:val="00EE0AEE"/>
    <w:rsid w:val="00EF2549"/>
    <w:rsid w:val="00F132AF"/>
    <w:rsid w:val="00F31F4F"/>
    <w:rsid w:val="00F33B99"/>
    <w:rsid w:val="00F72377"/>
    <w:rsid w:val="00F905D9"/>
    <w:rsid w:val="00FB31C6"/>
    <w:rsid w:val="00FE6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797F7B"/>
  <w15:docId w15:val="{6AEA3059-C8F1-4029-A4BB-F3770DEC9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76AE"/>
    <w:pPr>
      <w:spacing w:after="200" w:line="276" w:lineRule="auto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76A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B41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B411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B411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376AE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376AE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2376A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2376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76AE"/>
  </w:style>
  <w:style w:type="paragraph" w:styleId="Footer">
    <w:name w:val="footer"/>
    <w:basedOn w:val="Normal"/>
    <w:link w:val="FooterChar"/>
    <w:uiPriority w:val="99"/>
    <w:unhideWhenUsed/>
    <w:rsid w:val="002376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76AE"/>
  </w:style>
  <w:style w:type="paragraph" w:styleId="ListParagraph">
    <w:name w:val="List Paragraph"/>
    <w:basedOn w:val="Normal"/>
    <w:uiPriority w:val="34"/>
    <w:qFormat/>
    <w:rsid w:val="006F251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AB411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B4118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B4118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8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84D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E35953"/>
    <w:pPr>
      <w:spacing w:after="0" w:line="240" w:lineRule="auto"/>
    </w:pPr>
    <w:rPr>
      <w:rFonts w:ascii="Calibri" w:eastAsia="Times New Roman" w:hAnsi="Calibri" w:cs="Times New Roman"/>
      <w:lang w:val="en-IN" w:eastAsia="en-IN"/>
    </w:rPr>
  </w:style>
  <w:style w:type="character" w:styleId="Strong">
    <w:name w:val="Strong"/>
    <w:uiPriority w:val="22"/>
    <w:qFormat/>
    <w:rsid w:val="00D46BF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7.jpeg"/><Relationship Id="rId13" Type="http://schemas.openxmlformats.org/officeDocument/2006/relationships/image" Target="media/image11.png"/><Relationship Id="rId18" Type="http://schemas.openxmlformats.org/officeDocument/2006/relationships/image" Target="media/image14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7.jpeg"/><Relationship Id="rId7" Type="http://schemas.openxmlformats.org/officeDocument/2006/relationships/endnotes" Target="endnotes.xml"/><Relationship Id="rId12" Type="http://schemas.openxmlformats.org/officeDocument/2006/relationships/hyperlink" Target="mailto:vijendra.chaure@gmail.com" TargetMode="External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2.jpeg"/><Relationship Id="rId20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0.png"/><Relationship Id="rId24" Type="http://schemas.openxmlformats.org/officeDocument/2006/relationships/image" Target="media/image20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23" Type="http://schemas.openxmlformats.org/officeDocument/2006/relationships/image" Target="media/image19.png"/><Relationship Id="rId10" Type="http://schemas.openxmlformats.org/officeDocument/2006/relationships/image" Target="media/image9.png"/><Relationship Id="rId19" Type="http://schemas.openxmlformats.org/officeDocument/2006/relationships/image" Target="media/image15.jpeg"/><Relationship Id="rId4" Type="http://schemas.openxmlformats.org/officeDocument/2006/relationships/settings" Target="settings.xml"/><Relationship Id="rId9" Type="http://schemas.openxmlformats.org/officeDocument/2006/relationships/image" Target="media/image8.png"/><Relationship Id="rId14" Type="http://schemas.openxmlformats.org/officeDocument/2006/relationships/hyperlink" Target="https://www.linkedin.com/in/krishna-deshpande-1954225b/" TargetMode="External"/><Relationship Id="rId22" Type="http://schemas.openxmlformats.org/officeDocument/2006/relationships/image" Target="media/image18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Relationship Id="rId6" Type="http://schemas.openxmlformats.org/officeDocument/2006/relationships/image" Target="media/image6.jpeg"/><Relationship Id="rId5" Type="http://schemas.openxmlformats.org/officeDocument/2006/relationships/image" Target="media/image5.pn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D308F5-F2D1-4413-8B55-757B20C5EB1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26</Words>
  <Characters>4711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jendra Narayan Chaure</dc:creator>
  <cp:lastModifiedBy>KRISHNA DESHPANDE</cp:lastModifiedBy>
  <cp:revision>2</cp:revision>
  <cp:lastPrinted>2019-06-03T11:12:00Z</cp:lastPrinted>
  <dcterms:created xsi:type="dcterms:W3CDTF">2021-12-21T10:17:00Z</dcterms:created>
  <dcterms:modified xsi:type="dcterms:W3CDTF">2021-12-21T10:17:00Z</dcterms:modified>
</cp:coreProperties>
</file>